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111E" w:rsidRDefault="000E534C" w:rsidP="008A56AF">
      <w:pPr>
        <w:jc w:val="center"/>
        <w:rPr>
          <w:b w:val="0"/>
          <w:sz w:val="22"/>
          <w:lang w:val="en-US"/>
        </w:rPr>
      </w:pPr>
      <w:r>
        <w:rPr>
          <w:b w:val="0"/>
          <w:noProof/>
          <w:sz w:val="22"/>
          <w:lang w:val="en-GB" w:eastAsia="en-GB"/>
        </w:rPr>
        <w:drawing>
          <wp:inline distT="0" distB="0" distL="0" distR="0">
            <wp:extent cx="3114675" cy="759507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ndelion_SEAL CYPRUS_title with logos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59" t="36176" r="15563" b="31759"/>
                    <a:stretch/>
                  </pic:blipFill>
                  <pic:spPr bwMode="auto">
                    <a:xfrm>
                      <a:off x="0" y="0"/>
                      <a:ext cx="3119571" cy="760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A778B" w:rsidRDefault="008A56AF" w:rsidP="00DA778B">
      <w:pPr>
        <w:pStyle w:val="NoSpacing"/>
        <w:jc w:val="center"/>
        <w:rPr>
          <w:lang w:val="en-GB"/>
        </w:rPr>
      </w:pPr>
      <w:r w:rsidRPr="0093159D">
        <w:rPr>
          <w:lang w:val="en-GB"/>
        </w:rPr>
        <w:t xml:space="preserve">APPLICATION FORM </w:t>
      </w:r>
      <w:r w:rsidR="00DA778B">
        <w:rPr>
          <w:lang w:val="en-GB"/>
        </w:rPr>
        <w:t>FOR A TRAINING COURSE IN CYPRUS</w:t>
      </w:r>
    </w:p>
    <w:p w:rsidR="008A56AF" w:rsidRPr="00A16975" w:rsidRDefault="008A56AF" w:rsidP="00DA778B">
      <w:pPr>
        <w:pStyle w:val="NoSpacing"/>
        <w:jc w:val="center"/>
        <w:rPr>
          <w:szCs w:val="24"/>
          <w:lang w:val="en-GB"/>
        </w:rPr>
      </w:pPr>
      <w:r w:rsidRPr="0093159D">
        <w:rPr>
          <w:lang w:val="en-GB"/>
        </w:rPr>
        <w:t xml:space="preserve">FOR </w:t>
      </w:r>
      <w:r>
        <w:rPr>
          <w:lang w:val="en-GB"/>
        </w:rPr>
        <w:t>INTERNATIONAL PARTICIPANTS</w:t>
      </w:r>
      <w:r w:rsidRPr="0093159D">
        <w:rPr>
          <w:lang w:val="en-GB"/>
        </w:rPr>
        <w:t xml:space="preserve"> </w:t>
      </w:r>
      <w:r>
        <w:rPr>
          <w:lang w:val="en-GB"/>
        </w:rPr>
        <w:t>(FROM THE PARTNERS’ COUNTRIES)</w:t>
      </w:r>
    </w:p>
    <w:p w:rsidR="0038616C" w:rsidRDefault="0038616C" w:rsidP="008A56AF">
      <w:pPr>
        <w:rPr>
          <w:rFonts w:asciiTheme="minorHAnsi" w:hAnsiTheme="minorHAnsi" w:cstheme="minorHAnsi"/>
          <w:b w:val="0"/>
          <w:color w:val="auto"/>
          <w:sz w:val="22"/>
          <w:lang w:val="en-US"/>
        </w:rPr>
      </w:pPr>
    </w:p>
    <w:p w:rsidR="008A56AF" w:rsidRPr="0038616C" w:rsidRDefault="008A56AF" w:rsidP="008A56AF">
      <w:pPr>
        <w:rPr>
          <w:rFonts w:asciiTheme="minorHAnsi" w:hAnsiTheme="minorHAnsi" w:cstheme="minorHAnsi"/>
          <w:b w:val="0"/>
          <w:color w:val="auto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color w:val="auto"/>
          <w:sz w:val="22"/>
        </w:rPr>
        <w:t xml:space="preserve">Please submit this form </w:t>
      </w:r>
      <w:r w:rsidRPr="00DC318C">
        <w:rPr>
          <w:rFonts w:asciiTheme="minorHAnsi" w:hAnsiTheme="minorHAnsi" w:cstheme="minorHAnsi"/>
          <w:color w:val="FF0000"/>
          <w:szCs w:val="24"/>
        </w:rPr>
        <w:t>to</w:t>
      </w:r>
      <w:r w:rsidRPr="00DC318C">
        <w:rPr>
          <w:rFonts w:asciiTheme="minorHAnsi" w:hAnsiTheme="minorHAnsi" w:cstheme="minorHAnsi"/>
          <w:color w:val="FF0000"/>
          <w:szCs w:val="24"/>
          <w:lang w:val="en-US"/>
        </w:rPr>
        <w:t xml:space="preserve"> your </w:t>
      </w:r>
      <w:proofErr w:type="spellStart"/>
      <w:r w:rsidRPr="00DC318C">
        <w:rPr>
          <w:rFonts w:asciiTheme="minorHAnsi" w:hAnsiTheme="minorHAnsi" w:cstheme="minorHAnsi"/>
          <w:color w:val="FF0000"/>
          <w:szCs w:val="24"/>
          <w:lang w:val="en-US"/>
        </w:rPr>
        <w:t>organisation</w:t>
      </w:r>
      <w:proofErr w:type="spellEnd"/>
      <w:r w:rsidRPr="00DC318C">
        <w:rPr>
          <w:rFonts w:asciiTheme="minorHAnsi" w:hAnsiTheme="minorHAnsi" w:cstheme="minorHAnsi"/>
          <w:b w:val="0"/>
          <w:color w:val="FF0000"/>
          <w:sz w:val="22"/>
          <w:lang w:val="en-US"/>
        </w:rPr>
        <w:t xml:space="preserve"> </w:t>
      </w:r>
    </w:p>
    <w:p w:rsidR="008A56AF" w:rsidRPr="0038616C" w:rsidRDefault="008A56AF" w:rsidP="008A56AF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color w:val="auto"/>
          <w:sz w:val="22"/>
          <w:lang w:val="en-US"/>
        </w:rPr>
        <w:t xml:space="preserve">Remember to write your name in the file name.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In the subject, write </w:t>
      </w:r>
      <w:proofErr w:type="spellStart"/>
      <w:r w:rsidR="000E534C">
        <w:rPr>
          <w:rFonts w:asciiTheme="minorHAnsi" w:hAnsiTheme="minorHAnsi" w:cstheme="minorHAnsi"/>
          <w:b w:val="0"/>
          <w:sz w:val="22"/>
          <w:lang w:val="en-US"/>
        </w:rPr>
        <w:t>Dandelion</w:t>
      </w:r>
      <w:r w:rsidRPr="00DC318C">
        <w:rPr>
          <w:rFonts w:asciiTheme="minorHAnsi" w:hAnsiTheme="minorHAnsi" w:cstheme="minorHAnsi"/>
          <w:b w:val="0"/>
          <w:sz w:val="22"/>
          <w:lang w:val="en-US"/>
        </w:rPr>
        <w:t>_your</w:t>
      </w:r>
      <w:proofErr w:type="spellEnd"/>
      <w:r w:rsidRPr="00DC318C">
        <w:rPr>
          <w:rFonts w:asciiTheme="minorHAnsi" w:hAnsiTheme="minorHAnsi" w:cstheme="minorHAnsi"/>
          <w:b w:val="0"/>
          <w:sz w:val="22"/>
          <w:lang w:val="en-US"/>
        </w:rPr>
        <w:t xml:space="preserve"> name</w:t>
      </w:r>
    </w:p>
    <w:p w:rsidR="008A56AF" w:rsidRPr="0038616C" w:rsidRDefault="008A56AF" w:rsidP="002612E1">
      <w:pPr>
        <w:rPr>
          <w:rFonts w:asciiTheme="minorHAnsi" w:hAnsiTheme="minorHAnsi" w:cstheme="minorHAnsi"/>
          <w:b w:val="0"/>
          <w:sz w:val="22"/>
          <w:lang w:val="en-US"/>
        </w:rPr>
      </w:pPr>
    </w:p>
    <w:tbl>
      <w:tblPr>
        <w:tblW w:w="9879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5"/>
        <w:gridCol w:w="1843"/>
        <w:gridCol w:w="1861"/>
        <w:gridCol w:w="3100"/>
      </w:tblGrid>
      <w:tr w:rsidR="008A56AF" w:rsidRPr="0038616C" w:rsidTr="00B92B44">
        <w:tc>
          <w:tcPr>
            <w:tcW w:w="3075" w:type="dxa"/>
          </w:tcPr>
          <w:p w:rsidR="008A56AF" w:rsidRPr="0038616C" w:rsidRDefault="008A56AF" w:rsidP="001F7D49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Country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</w:t>
            </w:r>
            <w:r w:rsidR="001F7D49">
              <w:rPr>
                <w:rFonts w:asciiTheme="minorHAnsi" w:hAnsiTheme="minorHAnsi" w:cstheme="minorHAnsi"/>
                <w:b w:val="0"/>
                <w:sz w:val="22"/>
                <w:lang w:val="en-US"/>
              </w:rPr>
              <w:t>you represent</w:t>
            </w:r>
          </w:p>
        </w:tc>
        <w:tc>
          <w:tcPr>
            <w:tcW w:w="3704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00" w:type="dxa"/>
            <w:vMerge w:val="restart"/>
          </w:tcPr>
          <w:p w:rsidR="008A56AF" w:rsidRPr="0038616C" w:rsidRDefault="008A56AF" w:rsidP="00355B76">
            <w:pPr>
              <w:jc w:val="center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Your Photo</w:t>
            </w:r>
          </w:p>
        </w:tc>
      </w:tr>
      <w:tr w:rsidR="008A56AF" w:rsidRPr="0038616C" w:rsidTr="00B92B44">
        <w:tc>
          <w:tcPr>
            <w:tcW w:w="3075" w:type="dxa"/>
          </w:tcPr>
          <w:p w:rsidR="008A56AF" w:rsidRPr="0038616C" w:rsidRDefault="008A56AF" w:rsidP="00F466A6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 xml:space="preserve">Full </w:t>
            </w:r>
            <w:r w:rsidR="00F466A6">
              <w:rPr>
                <w:rFonts w:asciiTheme="minorHAnsi" w:hAnsiTheme="minorHAnsi" w:cstheme="minorHAnsi"/>
                <w:b w:val="0"/>
                <w:sz w:val="22"/>
                <w:lang w:val="en-GB"/>
              </w:rPr>
              <w:t>n</w:t>
            </w:r>
            <w:r w:rsidRPr="0038616C">
              <w:rPr>
                <w:rFonts w:asciiTheme="minorHAnsi" w:hAnsiTheme="minorHAnsi" w:cstheme="minorHAnsi"/>
                <w:b w:val="0"/>
                <w:sz w:val="22"/>
              </w:rPr>
              <w:t>ame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as in passport</w:t>
            </w:r>
          </w:p>
        </w:tc>
        <w:tc>
          <w:tcPr>
            <w:tcW w:w="3704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00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F466A6" w:rsidRPr="0038616C" w:rsidTr="00B92B44">
        <w:trPr>
          <w:trHeight w:val="165"/>
        </w:trPr>
        <w:tc>
          <w:tcPr>
            <w:tcW w:w="3075" w:type="dxa"/>
          </w:tcPr>
          <w:p w:rsidR="00F466A6" w:rsidRPr="0038616C" w:rsidRDefault="00F466A6" w:rsidP="00F466A6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 xml:space="preserve">Full </w:t>
            </w:r>
            <w:r>
              <w:rPr>
                <w:rFonts w:asciiTheme="minorHAnsi" w:hAnsiTheme="minorHAnsi" w:cstheme="minorHAnsi"/>
                <w:b w:val="0"/>
                <w:sz w:val="22"/>
                <w:lang w:val="en-GB"/>
              </w:rPr>
              <w:t>surname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as in passport</w:t>
            </w:r>
          </w:p>
        </w:tc>
        <w:tc>
          <w:tcPr>
            <w:tcW w:w="3704" w:type="dxa"/>
            <w:gridSpan w:val="2"/>
          </w:tcPr>
          <w:p w:rsidR="00F466A6" w:rsidRPr="0038616C" w:rsidRDefault="00F466A6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  <w:bookmarkStart w:id="0" w:name="_GoBack"/>
            <w:bookmarkEnd w:id="0"/>
          </w:p>
        </w:tc>
        <w:tc>
          <w:tcPr>
            <w:tcW w:w="3100" w:type="dxa"/>
            <w:vMerge/>
          </w:tcPr>
          <w:p w:rsidR="00F466A6" w:rsidRPr="0038616C" w:rsidRDefault="00F466A6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B92B44">
        <w:trPr>
          <w:trHeight w:val="165"/>
        </w:trPr>
        <w:tc>
          <w:tcPr>
            <w:tcW w:w="3075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Date of Birth</w:t>
            </w:r>
          </w:p>
        </w:tc>
        <w:tc>
          <w:tcPr>
            <w:tcW w:w="3704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00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B92B44">
        <w:trPr>
          <w:trHeight w:val="165"/>
        </w:trPr>
        <w:tc>
          <w:tcPr>
            <w:tcW w:w="3075" w:type="dxa"/>
          </w:tcPr>
          <w:p w:rsidR="008A56AF" w:rsidRPr="001F7D49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GB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Citizenship</w:t>
            </w:r>
            <w:r w:rsidR="001F7D49">
              <w:rPr>
                <w:rFonts w:asciiTheme="minorHAnsi" w:hAnsiTheme="minorHAnsi" w:cstheme="minorHAnsi"/>
                <w:b w:val="0"/>
                <w:sz w:val="22"/>
                <w:lang w:val="en-GB"/>
              </w:rPr>
              <w:t xml:space="preserve"> </w:t>
            </w:r>
            <w:r w:rsidR="00B92B44">
              <w:rPr>
                <w:rFonts w:asciiTheme="minorHAnsi" w:hAnsiTheme="minorHAnsi" w:cstheme="minorHAnsi"/>
                <w:b w:val="0"/>
                <w:sz w:val="22"/>
                <w:lang w:val="en-GB"/>
              </w:rPr>
              <w:t>(country of origin)</w:t>
            </w:r>
          </w:p>
        </w:tc>
        <w:tc>
          <w:tcPr>
            <w:tcW w:w="3704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00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B92B44">
        <w:trPr>
          <w:trHeight w:val="90"/>
        </w:trPr>
        <w:tc>
          <w:tcPr>
            <w:tcW w:w="3075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Gender</w:t>
            </w:r>
          </w:p>
        </w:tc>
        <w:tc>
          <w:tcPr>
            <w:tcW w:w="3704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00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B92B44">
        <w:tc>
          <w:tcPr>
            <w:tcW w:w="3075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Full address</w:t>
            </w:r>
          </w:p>
        </w:tc>
        <w:tc>
          <w:tcPr>
            <w:tcW w:w="3704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00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B92B44">
        <w:tc>
          <w:tcPr>
            <w:tcW w:w="3075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E-mail</w:t>
            </w:r>
          </w:p>
        </w:tc>
        <w:tc>
          <w:tcPr>
            <w:tcW w:w="3704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00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B92B44">
        <w:tc>
          <w:tcPr>
            <w:tcW w:w="3075" w:type="dxa"/>
          </w:tcPr>
          <w:p w:rsidR="008A56AF" w:rsidRPr="0038616C" w:rsidRDefault="001F7D49" w:rsidP="001F7D49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b w:val="0"/>
                <w:noProof/>
                <w:sz w:val="22"/>
                <w:lang w:val="en-GB"/>
              </w:rPr>
              <w:t>Mobile p</w:t>
            </w:r>
            <w:r w:rsidR="008A56AF" w:rsidRPr="00CE646B">
              <w:rPr>
                <w:rFonts w:asciiTheme="minorHAnsi" w:hAnsiTheme="minorHAnsi" w:cstheme="minorHAnsi"/>
                <w:b w:val="0"/>
                <w:noProof/>
                <w:sz w:val="22"/>
              </w:rPr>
              <w:t>hone</w:t>
            </w:r>
            <w:r w:rsidR="008A56AF" w:rsidRPr="0038616C">
              <w:rPr>
                <w:rFonts w:asciiTheme="minorHAnsi" w:hAnsiTheme="minorHAnsi" w:cstheme="minorHAnsi"/>
                <w:b w:val="0"/>
                <w:sz w:val="22"/>
              </w:rPr>
              <w:t xml:space="preserve"> number</w:t>
            </w:r>
            <w:r w:rsidR="008A56AF"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in international format</w:t>
            </w:r>
          </w:p>
        </w:tc>
        <w:tc>
          <w:tcPr>
            <w:tcW w:w="3704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00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B92B44">
        <w:tc>
          <w:tcPr>
            <w:tcW w:w="3075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Facebook profile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name and</w:t>
            </w:r>
            <w:r w:rsidRPr="0038616C">
              <w:rPr>
                <w:rFonts w:asciiTheme="minorHAnsi" w:hAnsiTheme="minorHAnsi" w:cstheme="minorHAnsi"/>
                <w:b w:val="0"/>
                <w:sz w:val="22"/>
              </w:rPr>
              <w:t xml:space="preserve"> </w:t>
            </w:r>
            <w:r w:rsidRPr="001F7D49">
              <w:rPr>
                <w:rFonts w:asciiTheme="minorHAnsi" w:hAnsiTheme="minorHAnsi" w:cstheme="minorHAnsi"/>
                <w:sz w:val="22"/>
              </w:rPr>
              <w:t>link</w:t>
            </w:r>
            <w:r w:rsidRPr="0038616C">
              <w:rPr>
                <w:rFonts w:asciiTheme="minorHAnsi" w:hAnsiTheme="minorHAnsi" w:cstheme="minorHAnsi"/>
                <w:b w:val="0"/>
                <w:sz w:val="22"/>
              </w:rPr>
              <w:t xml:space="preserve"> </w:t>
            </w:r>
          </w:p>
        </w:tc>
        <w:tc>
          <w:tcPr>
            <w:tcW w:w="3704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00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F41C5D" w:rsidRPr="0038616C" w:rsidTr="001F7D49">
        <w:tc>
          <w:tcPr>
            <w:tcW w:w="4918" w:type="dxa"/>
            <w:gridSpan w:val="2"/>
          </w:tcPr>
          <w:p w:rsidR="00F41C5D" w:rsidRPr="0038616C" w:rsidRDefault="00F41C5D" w:rsidP="006618BA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Emergency contact person (name, relationship with you and phone number in international format) </w:t>
            </w:r>
          </w:p>
        </w:tc>
        <w:tc>
          <w:tcPr>
            <w:tcW w:w="4961" w:type="dxa"/>
            <w:gridSpan w:val="2"/>
          </w:tcPr>
          <w:p w:rsidR="00F41C5D" w:rsidRPr="0038616C" w:rsidRDefault="00F41C5D" w:rsidP="006618BA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</w:tc>
      </w:tr>
    </w:tbl>
    <w:p w:rsidR="00F41C5D" w:rsidRPr="00F41C5D" w:rsidRDefault="00F41C5D" w:rsidP="002612E1">
      <w:pPr>
        <w:rPr>
          <w:rFonts w:asciiTheme="minorHAnsi" w:hAnsiTheme="minorHAnsi" w:cstheme="minorHAnsi"/>
          <w:b w:val="0"/>
          <w:sz w:val="22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966"/>
      </w:tblGrid>
      <w:tr w:rsidR="00065DB3" w:rsidTr="00065DB3">
        <w:tc>
          <w:tcPr>
            <w:tcW w:w="9966" w:type="dxa"/>
          </w:tcPr>
          <w:p w:rsidR="00065DB3" w:rsidRPr="0038616C" w:rsidRDefault="00065DB3" w:rsidP="00065DB3">
            <w:pPr>
              <w:spacing w:after="0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The participation fee for this course is </w:t>
            </w:r>
            <w:r w:rsidRPr="00065DB3">
              <w:rPr>
                <w:rFonts w:asciiTheme="minorHAnsi" w:hAnsiTheme="minorHAnsi" w:cstheme="minorHAnsi"/>
                <w:sz w:val="22"/>
                <w:lang w:val="en-US"/>
              </w:rPr>
              <w:t>30 euros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to be paid in cash upon registration. Are you OK with that?</w:t>
            </w:r>
          </w:p>
          <w:p w:rsidR="00065DB3" w:rsidRDefault="00864793" w:rsidP="00065DB3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 w:val="0"/>
                  <w:sz w:val="22"/>
                  <w:lang w:val="en-US"/>
                </w:rPr>
                <w:id w:val="-855730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DB3" w:rsidRPr="0038616C">
                  <w:rPr>
                    <w:rFonts w:ascii="MS Gothic" w:eastAsia="MS Gothic" w:hAnsi="MS Gothic" w:cs="MS Gothic" w:hint="eastAsia"/>
                    <w:b w:val="0"/>
                    <w:sz w:val="22"/>
                    <w:lang w:val="en-US"/>
                  </w:rPr>
                  <w:t>☐</w:t>
                </w:r>
              </w:sdtContent>
            </w:sdt>
            <w:r w:rsidR="00065DB3"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>Yes</w:t>
            </w:r>
            <w:r w:rsidR="00065DB3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        </w:t>
            </w:r>
            <w:sdt>
              <w:sdtPr>
                <w:rPr>
                  <w:rFonts w:asciiTheme="minorHAnsi" w:hAnsiTheme="minorHAnsi" w:cstheme="minorHAnsi"/>
                  <w:b w:val="0"/>
                  <w:sz w:val="22"/>
                  <w:lang w:val="en-US"/>
                </w:rPr>
                <w:id w:val="406502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DB3">
                  <w:rPr>
                    <w:rFonts w:ascii="MS Gothic" w:eastAsia="MS Gothic" w:hAnsi="MS Gothic" w:cstheme="minorHAnsi" w:hint="eastAsia"/>
                    <w:b w:val="0"/>
                    <w:sz w:val="22"/>
                    <w:lang w:val="en-US"/>
                  </w:rPr>
                  <w:t>☐</w:t>
                </w:r>
              </w:sdtContent>
            </w:sdt>
            <w:r w:rsidR="00065DB3"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No </w:t>
            </w:r>
          </w:p>
        </w:tc>
      </w:tr>
      <w:tr w:rsidR="00065DB3" w:rsidTr="00065DB3">
        <w:tc>
          <w:tcPr>
            <w:tcW w:w="9966" w:type="dxa"/>
          </w:tcPr>
          <w:p w:rsidR="00065DB3" w:rsidRPr="0038616C" w:rsidRDefault="00065DB3" w:rsidP="00065DB3">
            <w:pPr>
              <w:spacing w:after="0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DC318C">
              <w:rPr>
                <w:rFonts w:asciiTheme="minorHAnsi" w:hAnsiTheme="minorHAnsi" w:cstheme="minorHAnsi"/>
                <w:b w:val="0"/>
                <w:sz w:val="22"/>
              </w:rPr>
              <w:t>Level of English</w:t>
            </w:r>
            <w:r>
              <w:rPr>
                <w:rFonts w:asciiTheme="minorHAnsi" w:hAnsiTheme="minorHAnsi" w:cstheme="minorHAnsi"/>
                <w:b w:val="0"/>
                <w:sz w:val="22"/>
                <w:lang w:val="en-US"/>
              </w:rPr>
              <w:t>.</w:t>
            </w:r>
            <w:r w:rsidRPr="00DC318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</w:t>
            </w:r>
            <w:r w:rsidRPr="00CE646B">
              <w:rPr>
                <w:rFonts w:asciiTheme="minorHAnsi" w:hAnsiTheme="minorHAnsi" w:cstheme="minorHAnsi"/>
                <w:b w:val="0"/>
                <w:noProof/>
                <w:sz w:val="22"/>
                <w:lang w:val="en-US"/>
              </w:rPr>
              <w:t>Remember</w:t>
            </w:r>
            <w:r w:rsidRPr="00DC318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that the training is going to be in English.</w:t>
            </w:r>
          </w:p>
          <w:p w:rsidR="00065DB3" w:rsidRDefault="00864793" w:rsidP="00065DB3">
            <w:pPr>
              <w:jc w:val="lef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 w:val="0"/>
                  <w:sz w:val="22"/>
                  <w:lang w:val="en-US"/>
                </w:rPr>
                <w:id w:val="-795611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DB3" w:rsidRPr="0038616C">
                  <w:rPr>
                    <w:rFonts w:ascii="MS Gothic" w:eastAsia="MS Gothic" w:hAnsi="MS Gothic" w:cs="MS Gothic" w:hint="eastAsia"/>
                    <w:b w:val="0"/>
                    <w:sz w:val="22"/>
                    <w:lang w:val="en-US"/>
                  </w:rPr>
                  <w:t>☐</w:t>
                </w:r>
              </w:sdtContent>
            </w:sdt>
            <w:r w:rsidR="00065DB3">
              <w:rPr>
                <w:rFonts w:asciiTheme="minorHAnsi" w:hAnsiTheme="minorHAnsi" w:cstheme="minorHAnsi"/>
                <w:b w:val="0"/>
                <w:sz w:val="22"/>
                <w:lang w:val="en-US"/>
              </w:rPr>
              <w:t>Low</w:t>
            </w:r>
            <w:r w:rsidR="00065DB3">
              <w:rPr>
                <w:rFonts w:asciiTheme="minorHAnsi" w:hAnsiTheme="minorHAnsi" w:cstheme="minorHAnsi"/>
                <w:b w:val="0"/>
                <w:sz w:val="22"/>
                <w:lang w:val="en-US"/>
              </w:rPr>
              <w:tab/>
              <w:t xml:space="preserve">    </w:t>
            </w:r>
            <w:sdt>
              <w:sdtPr>
                <w:rPr>
                  <w:rFonts w:asciiTheme="minorHAnsi" w:hAnsiTheme="minorHAnsi" w:cstheme="minorHAnsi"/>
                  <w:b w:val="0"/>
                  <w:sz w:val="22"/>
                  <w:lang w:val="en-US"/>
                </w:rPr>
                <w:id w:val="-1657371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DB3">
                  <w:rPr>
                    <w:rFonts w:ascii="MS Gothic" w:eastAsia="MS Gothic" w:hAnsi="MS Gothic" w:cstheme="minorHAnsi" w:hint="eastAsia"/>
                    <w:b w:val="0"/>
                    <w:sz w:val="22"/>
                    <w:lang w:val="en-US"/>
                  </w:rPr>
                  <w:t>☐</w:t>
                </w:r>
              </w:sdtContent>
            </w:sdt>
            <w:r w:rsidR="00065DB3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Medium </w:t>
            </w:r>
            <w:r w:rsidR="00065DB3">
              <w:rPr>
                <w:rFonts w:asciiTheme="minorHAnsi" w:hAnsiTheme="minorHAnsi" w:cstheme="minorHAnsi"/>
                <w:b w:val="0"/>
                <w:sz w:val="22"/>
                <w:lang w:val="en-US"/>
              </w:rPr>
              <w:tab/>
            </w:r>
            <w:sdt>
              <w:sdtPr>
                <w:rPr>
                  <w:rFonts w:asciiTheme="minorHAnsi" w:hAnsiTheme="minorHAnsi" w:cstheme="minorHAnsi"/>
                  <w:b w:val="0"/>
                  <w:sz w:val="22"/>
                  <w:lang w:val="en-US"/>
                </w:rPr>
                <w:id w:val="2056420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DB3">
                  <w:rPr>
                    <w:rFonts w:ascii="MS Gothic" w:eastAsia="MS Gothic" w:hAnsi="MS Gothic" w:cstheme="minorHAnsi" w:hint="eastAsia"/>
                    <w:b w:val="0"/>
                    <w:sz w:val="22"/>
                    <w:lang w:val="en-US"/>
                  </w:rPr>
                  <w:t>☐</w:t>
                </w:r>
              </w:sdtContent>
            </w:sdt>
            <w:r w:rsidR="00065DB3">
              <w:rPr>
                <w:rFonts w:asciiTheme="minorHAnsi" w:hAnsiTheme="minorHAnsi" w:cstheme="minorHAnsi"/>
                <w:b w:val="0"/>
                <w:sz w:val="22"/>
                <w:lang w:val="en-US"/>
              </w:rPr>
              <w:t>High</w:t>
            </w:r>
          </w:p>
        </w:tc>
      </w:tr>
      <w:tr w:rsidR="00065DB3" w:rsidTr="00065DB3">
        <w:tc>
          <w:tcPr>
            <w:tcW w:w="9966" w:type="dxa"/>
          </w:tcPr>
          <w:p w:rsidR="00065DB3" w:rsidRPr="0038616C" w:rsidRDefault="00065DB3" w:rsidP="00065DB3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>Are you willing to participate for the full duration of the training</w:t>
            </w:r>
            <w:r w:rsidRPr="0038616C">
              <w:rPr>
                <w:rFonts w:asciiTheme="minorHAnsi" w:hAnsiTheme="minorHAnsi" w:cstheme="minorHAnsi"/>
                <w:b w:val="0"/>
                <w:sz w:val="22"/>
              </w:rPr>
              <w:t>?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</w:t>
            </w:r>
          </w:p>
          <w:p w:rsidR="00065DB3" w:rsidRDefault="00864793" w:rsidP="00065DB3">
            <w:pPr>
              <w:jc w:val="lef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 w:val="0"/>
                  <w:sz w:val="22"/>
                  <w:lang w:val="en-US"/>
                </w:rPr>
                <w:id w:val="-131555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DB3" w:rsidRPr="0038616C">
                  <w:rPr>
                    <w:rFonts w:ascii="MS Gothic" w:eastAsia="MS Gothic" w:hAnsi="MS Gothic" w:cs="MS Gothic" w:hint="eastAsia"/>
                    <w:b w:val="0"/>
                    <w:sz w:val="22"/>
                    <w:lang w:val="en-US"/>
                  </w:rPr>
                  <w:t>☐</w:t>
                </w:r>
              </w:sdtContent>
            </w:sdt>
            <w:r w:rsidR="00065DB3"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>Yes</w:t>
            </w:r>
            <w:r w:rsidR="00065DB3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        </w:t>
            </w:r>
            <w:sdt>
              <w:sdtPr>
                <w:rPr>
                  <w:rFonts w:asciiTheme="minorHAnsi" w:hAnsiTheme="minorHAnsi" w:cstheme="minorHAnsi"/>
                  <w:b w:val="0"/>
                  <w:sz w:val="22"/>
                  <w:lang w:val="en-US"/>
                </w:rPr>
                <w:id w:val="2136605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DB3">
                  <w:rPr>
                    <w:rFonts w:ascii="MS Gothic" w:eastAsia="MS Gothic" w:hAnsi="MS Gothic" w:cstheme="minorHAnsi" w:hint="eastAsia"/>
                    <w:b w:val="0"/>
                    <w:sz w:val="22"/>
                    <w:lang w:val="en-US"/>
                  </w:rPr>
                  <w:t>☐</w:t>
                </w:r>
              </w:sdtContent>
            </w:sdt>
            <w:r w:rsidR="00065DB3"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>No</w:t>
            </w:r>
          </w:p>
        </w:tc>
      </w:tr>
    </w:tbl>
    <w:p w:rsidR="00096A0F" w:rsidRDefault="00096A0F" w:rsidP="00072D74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</w:p>
    <w:p w:rsidR="00072D74" w:rsidRPr="0038616C" w:rsidRDefault="00072D74" w:rsidP="00F41C5D">
      <w:pPr>
        <w:spacing w:after="0"/>
        <w:jc w:val="left"/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</w:rPr>
        <w:t>Educatio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al background. Please note that your Education is not the most important criterion for selection.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66"/>
      </w:tblGrid>
      <w:tr w:rsidR="00072D74" w:rsidRPr="0038616C" w:rsidTr="00355B76">
        <w:tc>
          <w:tcPr>
            <w:tcW w:w="10140" w:type="dxa"/>
          </w:tcPr>
          <w:p w:rsidR="00072D74" w:rsidRPr="0038616C" w:rsidRDefault="00072D74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072D74" w:rsidRPr="0038616C" w:rsidRDefault="00072D74" w:rsidP="00355B76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</w:tc>
      </w:tr>
    </w:tbl>
    <w:p w:rsidR="00072D74" w:rsidRPr="0038616C" w:rsidRDefault="00072D74" w:rsidP="00072D74">
      <w:pPr>
        <w:rPr>
          <w:rFonts w:asciiTheme="minorHAnsi" w:hAnsiTheme="minorHAnsi" w:cstheme="minorHAnsi"/>
          <w:b w:val="0"/>
          <w:sz w:val="22"/>
        </w:rPr>
      </w:pPr>
    </w:p>
    <w:p w:rsidR="00072D74" w:rsidRPr="0038616C" w:rsidRDefault="00072D74" w:rsidP="00072D74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</w:rPr>
        <w:t>Work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experience (Same as above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66"/>
      </w:tblGrid>
      <w:tr w:rsidR="00072D74" w:rsidRPr="0038616C" w:rsidTr="00355B76">
        <w:tc>
          <w:tcPr>
            <w:tcW w:w="10140" w:type="dxa"/>
          </w:tcPr>
          <w:p w:rsidR="00072D74" w:rsidRPr="0038616C" w:rsidRDefault="00072D74" w:rsidP="00355B76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  <w:p w:rsidR="00072D74" w:rsidRPr="0038616C" w:rsidRDefault="00072D74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:rsidR="00072D74" w:rsidRPr="0038616C" w:rsidRDefault="00072D74" w:rsidP="00072D74">
      <w:pPr>
        <w:rPr>
          <w:rFonts w:asciiTheme="minorHAnsi" w:hAnsiTheme="minorHAnsi" w:cstheme="minorHAnsi"/>
          <w:b w:val="0"/>
          <w:sz w:val="22"/>
        </w:rPr>
      </w:pPr>
    </w:p>
    <w:p w:rsidR="00FC2BBF" w:rsidRPr="0038616C" w:rsidRDefault="00FC2BBF" w:rsidP="00FC2BBF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</w:rPr>
        <w:t xml:space="preserve">Other activities and interests 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56"/>
      </w:tblGrid>
      <w:tr w:rsidR="00FC2BBF" w:rsidRPr="0038616C" w:rsidTr="00972666">
        <w:tc>
          <w:tcPr>
            <w:tcW w:w="10140" w:type="dxa"/>
          </w:tcPr>
          <w:p w:rsidR="00FC2BBF" w:rsidRPr="0038616C" w:rsidRDefault="00FC2BBF" w:rsidP="0097266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FC2BBF" w:rsidRPr="0038616C" w:rsidRDefault="00FC2BBF" w:rsidP="0097266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:rsidR="00177965" w:rsidRPr="0038616C" w:rsidRDefault="00177965" w:rsidP="00C12586">
      <w:pPr>
        <w:rPr>
          <w:rFonts w:asciiTheme="minorHAnsi" w:hAnsiTheme="minorHAnsi" w:cstheme="minorHAnsi"/>
          <w:b w:val="0"/>
          <w:sz w:val="22"/>
          <w:lang w:val="en-US"/>
        </w:rPr>
      </w:pPr>
    </w:p>
    <w:p w:rsidR="00C12586" w:rsidRPr="0038616C" w:rsidRDefault="00C12586" w:rsidP="00C12586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>Experience in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 xml:space="preserve"> Youth Work/ Youth Training/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ternational Programs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 xml:space="preserve"> (</w:t>
      </w:r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The </w:t>
      </w:r>
      <w:r w:rsidR="003B2E08" w:rsidRPr="0038616C">
        <w:rPr>
          <w:rFonts w:asciiTheme="minorHAnsi" w:hAnsiTheme="minorHAnsi" w:cstheme="minorHAnsi"/>
          <w:i/>
          <w:sz w:val="22"/>
          <w:lang w:val="en-US"/>
        </w:rPr>
        <w:t xml:space="preserve">name of the </w:t>
      </w:r>
      <w:proofErr w:type="spellStart"/>
      <w:r w:rsidR="003B2E08" w:rsidRPr="0038616C">
        <w:rPr>
          <w:rFonts w:asciiTheme="minorHAnsi" w:hAnsiTheme="minorHAnsi" w:cstheme="minorHAnsi"/>
          <w:i/>
          <w:sz w:val="22"/>
          <w:lang w:val="en-US"/>
        </w:rPr>
        <w:t>organisation</w:t>
      </w:r>
      <w:proofErr w:type="spellEnd"/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 you represented</w:t>
      </w:r>
      <w:r w:rsidR="00EF4DB3">
        <w:rPr>
          <w:rFonts w:asciiTheme="minorHAnsi" w:hAnsiTheme="minorHAnsi" w:cstheme="minorHAnsi"/>
          <w:b w:val="0"/>
          <w:sz w:val="22"/>
          <w:lang w:val="en-US"/>
        </w:rPr>
        <w:t xml:space="preserve">, the name of the </w:t>
      </w:r>
      <w:r w:rsidR="00EF4DB3" w:rsidRPr="00EF4DB3">
        <w:rPr>
          <w:rFonts w:asciiTheme="minorHAnsi" w:hAnsiTheme="minorHAnsi" w:cstheme="minorHAnsi"/>
          <w:i/>
          <w:sz w:val="22"/>
          <w:lang w:val="en-US"/>
        </w:rPr>
        <w:t xml:space="preserve">host </w:t>
      </w:r>
      <w:proofErr w:type="spellStart"/>
      <w:r w:rsidR="00EF4DB3" w:rsidRPr="00EF4DB3">
        <w:rPr>
          <w:rFonts w:asciiTheme="minorHAnsi" w:hAnsiTheme="minorHAnsi" w:cstheme="minorHAnsi"/>
          <w:i/>
          <w:sz w:val="22"/>
          <w:lang w:val="en-US"/>
        </w:rPr>
        <w:t>organisation</w:t>
      </w:r>
      <w:proofErr w:type="spellEnd"/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 xml:space="preserve">and </w:t>
      </w:r>
      <w:r w:rsidR="005C65E0" w:rsidRPr="0038616C">
        <w:rPr>
          <w:rFonts w:asciiTheme="minorHAnsi" w:hAnsiTheme="minorHAnsi" w:cstheme="minorHAnsi"/>
          <w:i/>
          <w:sz w:val="22"/>
          <w:lang w:val="en-US"/>
        </w:rPr>
        <w:t xml:space="preserve">your role 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>in each case</w:t>
      </w:r>
      <w:r w:rsidR="00D974F0" w:rsidRPr="0038616C">
        <w:rPr>
          <w:rFonts w:asciiTheme="minorHAnsi" w:hAnsiTheme="minorHAnsi" w:cstheme="minorHAnsi"/>
          <w:b w:val="0"/>
          <w:sz w:val="22"/>
          <w:lang w:val="en-US"/>
        </w:rPr>
        <w:t xml:space="preserve"> are obligatory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>)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66"/>
      </w:tblGrid>
      <w:tr w:rsidR="00C12586" w:rsidRPr="0038616C" w:rsidTr="00D2055B">
        <w:tc>
          <w:tcPr>
            <w:tcW w:w="10140" w:type="dxa"/>
          </w:tcPr>
          <w:p w:rsidR="00C12586" w:rsidRDefault="00C12586" w:rsidP="00D2055B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  <w:p w:rsidR="00A97158" w:rsidRPr="0038616C" w:rsidRDefault="00A97158" w:rsidP="00D2055B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  <w:p w:rsidR="00C12586" w:rsidRPr="0038616C" w:rsidRDefault="00C12586" w:rsidP="00D2055B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</w:tc>
      </w:tr>
    </w:tbl>
    <w:p w:rsidR="00C12586" w:rsidRPr="0038616C" w:rsidRDefault="00C12586" w:rsidP="002612E1">
      <w:pPr>
        <w:rPr>
          <w:rFonts w:asciiTheme="minorHAnsi" w:hAnsiTheme="minorHAnsi" w:cstheme="minorHAnsi"/>
          <w:b w:val="0"/>
          <w:sz w:val="22"/>
          <w:lang w:val="en-US"/>
        </w:rPr>
      </w:pPr>
    </w:p>
    <w:p w:rsidR="00072D74" w:rsidRPr="0038616C" w:rsidRDefault="00072D74" w:rsidP="00072D74">
      <w:pPr>
        <w:rPr>
          <w:rFonts w:asciiTheme="minorHAnsi" w:hAnsiTheme="minorHAnsi" w:cstheme="minorHAnsi"/>
          <w:b w:val="0"/>
          <w:sz w:val="22"/>
          <w:lang w:val="en-US"/>
        </w:rPr>
      </w:pPr>
      <w:proofErr w:type="gramStart"/>
      <w:r w:rsidRPr="0038616C">
        <w:rPr>
          <w:rFonts w:asciiTheme="minorHAnsi" w:hAnsiTheme="minorHAnsi" w:cstheme="minorHAnsi"/>
          <w:b w:val="0"/>
          <w:sz w:val="22"/>
          <w:lang w:val="en-US"/>
        </w:rPr>
        <w:t>Your motivation.</w:t>
      </w:r>
      <w:proofErr w:type="gramEnd"/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Why do you want to participate? </w:t>
      </w:r>
      <w:r w:rsidRPr="0038616C">
        <w:rPr>
          <w:rFonts w:asciiTheme="minorHAnsi" w:hAnsiTheme="minorHAnsi" w:cstheme="minorHAnsi"/>
          <w:b w:val="0"/>
          <w:sz w:val="22"/>
        </w:rPr>
        <w:t xml:space="preserve">What do you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>expect</w:t>
      </w:r>
      <w:r w:rsidRPr="0038616C">
        <w:rPr>
          <w:rFonts w:asciiTheme="minorHAnsi" w:hAnsiTheme="minorHAnsi" w:cstheme="minorHAnsi"/>
          <w:b w:val="0"/>
          <w:sz w:val="22"/>
        </w:rPr>
        <w:t xml:space="preserve"> to get and learn?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56"/>
      </w:tblGrid>
      <w:tr w:rsidR="0036111E" w:rsidRPr="0038616C" w:rsidTr="00983CD8">
        <w:tc>
          <w:tcPr>
            <w:tcW w:w="10130" w:type="dxa"/>
          </w:tcPr>
          <w:p w:rsidR="0036111E" w:rsidRPr="0038616C" w:rsidRDefault="0036111E" w:rsidP="002612E1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  <w:p w:rsidR="0036111E" w:rsidRPr="0038616C" w:rsidRDefault="0036111E" w:rsidP="002612E1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4A5510" w:rsidRPr="0038616C" w:rsidRDefault="004A5510" w:rsidP="002612E1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:rsidR="00902AEE" w:rsidRPr="0038616C" w:rsidRDefault="00902AEE" w:rsidP="002612E1">
      <w:pPr>
        <w:rPr>
          <w:rFonts w:asciiTheme="minorHAnsi" w:hAnsiTheme="minorHAnsi" w:cstheme="minorHAnsi"/>
          <w:sz w:val="22"/>
        </w:rPr>
      </w:pPr>
    </w:p>
    <w:p w:rsidR="00902AEE" w:rsidRPr="0038616C" w:rsidRDefault="00804B63" w:rsidP="00902AEE">
      <w:pPr>
        <w:rPr>
          <w:rFonts w:asciiTheme="minorHAnsi" w:hAnsiTheme="minorHAnsi" w:cstheme="minorHAnsi"/>
          <w:b w:val="0"/>
          <w:sz w:val="22"/>
          <w:lang w:val="en-US"/>
        </w:rPr>
      </w:pPr>
      <w:proofErr w:type="gramStart"/>
      <w:r w:rsidRPr="000C1D78">
        <w:rPr>
          <w:rFonts w:asciiTheme="minorHAnsi" w:hAnsiTheme="minorHAnsi" w:cstheme="minorHAnsi"/>
          <w:b w:val="0"/>
          <w:sz w:val="22"/>
          <w:lang w:val="en-US"/>
        </w:rPr>
        <w:t>Your contribution.</w:t>
      </w:r>
      <w:proofErr w:type="gramEnd"/>
      <w:r w:rsidRPr="000C1D78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902AEE" w:rsidRPr="000C1D78">
        <w:rPr>
          <w:rFonts w:asciiTheme="minorHAnsi" w:hAnsiTheme="minorHAnsi" w:cstheme="minorHAnsi"/>
          <w:b w:val="0"/>
          <w:sz w:val="22"/>
          <w:lang w:val="en-US"/>
        </w:rPr>
        <w:t>How</w:t>
      </w:r>
      <w:r w:rsidR="00902AEE" w:rsidRPr="000C1D78">
        <w:rPr>
          <w:rFonts w:asciiTheme="minorHAnsi" w:hAnsiTheme="minorHAnsi" w:cstheme="minorHAnsi"/>
          <w:b w:val="0"/>
          <w:sz w:val="22"/>
        </w:rPr>
        <w:t xml:space="preserve"> </w:t>
      </w:r>
      <w:r w:rsidR="00902AEE" w:rsidRPr="000C1D78">
        <w:rPr>
          <w:rFonts w:asciiTheme="minorHAnsi" w:hAnsiTheme="minorHAnsi" w:cstheme="minorHAnsi"/>
          <w:b w:val="0"/>
          <w:sz w:val="22"/>
          <w:lang w:val="en-US"/>
        </w:rPr>
        <w:t>can you contribute to</w:t>
      </w:r>
      <w:r w:rsidR="00902AEE" w:rsidRPr="000C1D78">
        <w:rPr>
          <w:rFonts w:asciiTheme="minorHAnsi" w:hAnsiTheme="minorHAnsi" w:cstheme="minorHAnsi"/>
          <w:b w:val="0"/>
          <w:sz w:val="22"/>
        </w:rPr>
        <w:t xml:space="preserve"> this project? What skills can you share</w:t>
      </w:r>
      <w:r w:rsidR="00096A0F" w:rsidRPr="000C1D78">
        <w:rPr>
          <w:rFonts w:asciiTheme="minorHAnsi" w:hAnsiTheme="minorHAnsi" w:cstheme="minorHAnsi"/>
          <w:b w:val="0"/>
          <w:sz w:val="22"/>
          <w:lang w:val="en-US"/>
        </w:rPr>
        <w:t>?</w:t>
      </w:r>
      <w:r w:rsidR="00902AEE" w:rsidRPr="000C1D78">
        <w:rPr>
          <w:rFonts w:asciiTheme="minorHAnsi" w:hAnsiTheme="minorHAnsi" w:cstheme="minorHAnsi"/>
          <w:b w:val="0"/>
          <w:sz w:val="22"/>
        </w:rPr>
        <w:t xml:space="preserve"> </w:t>
      </w:r>
      <w:r w:rsidR="00902AEE" w:rsidRPr="000C1D78">
        <w:rPr>
          <w:rFonts w:asciiTheme="minorHAnsi" w:hAnsiTheme="minorHAnsi" w:cstheme="minorHAnsi"/>
          <w:b w:val="0"/>
          <w:sz w:val="22"/>
          <w:lang w:val="en-US"/>
        </w:rPr>
        <w:t>Note</w:t>
      </w:r>
      <w:r w:rsidR="00072D74" w:rsidRPr="000C1D78">
        <w:rPr>
          <w:rFonts w:asciiTheme="minorHAnsi" w:hAnsiTheme="minorHAnsi" w:cstheme="minorHAnsi"/>
          <w:b w:val="0"/>
          <w:sz w:val="22"/>
          <w:lang w:val="en-US"/>
        </w:rPr>
        <w:t xml:space="preserve"> here</w:t>
      </w:r>
      <w:r w:rsidR="00902AEE" w:rsidRPr="000C1D78">
        <w:rPr>
          <w:rFonts w:asciiTheme="minorHAnsi" w:hAnsiTheme="minorHAnsi" w:cstheme="minorHAnsi"/>
          <w:b w:val="0"/>
          <w:sz w:val="22"/>
          <w:lang w:val="en-US"/>
        </w:rPr>
        <w:t xml:space="preserve"> if you can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 take professional photos, </w:t>
      </w:r>
      <w:r w:rsidR="00177965" w:rsidRPr="0038616C">
        <w:rPr>
          <w:rFonts w:asciiTheme="minorHAnsi" w:hAnsiTheme="minorHAnsi" w:cstheme="minorHAnsi"/>
          <w:b w:val="0"/>
          <w:sz w:val="22"/>
          <w:lang w:val="en-US"/>
        </w:rPr>
        <w:t xml:space="preserve">edit photos in Photoshop,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create graphic design,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facilitate sessio</w:t>
      </w:r>
      <w:r w:rsidR="004A7BD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s, help in project management or accounting,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keep </w:t>
      </w:r>
      <w:r w:rsidR="00BA68C9" w:rsidRPr="0038616C">
        <w:rPr>
          <w:rFonts w:asciiTheme="minorHAnsi" w:hAnsiTheme="minorHAnsi" w:cstheme="minorHAnsi"/>
          <w:b w:val="0"/>
          <w:sz w:val="22"/>
          <w:lang w:val="en-US"/>
        </w:rPr>
        <w:t>notes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, 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translate,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write content for social media </w:t>
      </w:r>
      <w:r w:rsidR="00D3520A" w:rsidRPr="0038616C">
        <w:rPr>
          <w:rFonts w:asciiTheme="minorHAnsi" w:hAnsiTheme="minorHAnsi" w:cstheme="minorHAnsi"/>
          <w:b w:val="0"/>
          <w:sz w:val="22"/>
          <w:lang w:val="en-US"/>
        </w:rPr>
        <w:t xml:space="preserve">or </w:t>
      </w:r>
      <w:r w:rsidR="00BA68C9" w:rsidRPr="0038616C">
        <w:rPr>
          <w:rFonts w:asciiTheme="minorHAnsi" w:hAnsiTheme="minorHAnsi" w:cstheme="minorHAnsi"/>
          <w:b w:val="0"/>
          <w:sz w:val="22"/>
          <w:lang w:val="en-US"/>
        </w:rPr>
        <w:t xml:space="preserve">do </w:t>
      </w:r>
      <w:r w:rsidR="00D3520A" w:rsidRPr="0038616C">
        <w:rPr>
          <w:rFonts w:asciiTheme="minorHAnsi" w:hAnsiTheme="minorHAnsi" w:cstheme="minorHAnsi"/>
          <w:b w:val="0"/>
          <w:sz w:val="22"/>
          <w:lang w:val="en-US"/>
        </w:rPr>
        <w:t>something else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.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56"/>
      </w:tblGrid>
      <w:tr w:rsidR="00902AEE" w:rsidRPr="0038616C" w:rsidTr="00E145FD">
        <w:tc>
          <w:tcPr>
            <w:tcW w:w="10130" w:type="dxa"/>
          </w:tcPr>
          <w:p w:rsidR="00902AEE" w:rsidRPr="0038616C" w:rsidRDefault="00902AEE" w:rsidP="00E145FD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902AEE" w:rsidRPr="0038616C" w:rsidRDefault="00902AEE" w:rsidP="00E145FD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902AEE" w:rsidRPr="0038616C" w:rsidRDefault="00902AEE" w:rsidP="00E145FD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:rsidR="00902AEE" w:rsidRPr="0038616C" w:rsidRDefault="00902AEE" w:rsidP="002612E1">
      <w:pPr>
        <w:rPr>
          <w:rFonts w:asciiTheme="minorHAnsi" w:hAnsiTheme="minorHAnsi" w:cstheme="minorHAnsi"/>
          <w:sz w:val="22"/>
          <w:lang w:val="en-US"/>
        </w:rPr>
      </w:pPr>
    </w:p>
    <w:p w:rsidR="009D7FA6" w:rsidRPr="0038616C" w:rsidRDefault="00C37938" w:rsidP="009D7FA6">
      <w:pPr>
        <w:rPr>
          <w:rFonts w:asciiTheme="minorHAnsi" w:hAnsiTheme="minorHAnsi" w:cstheme="minorHAnsi"/>
          <w:b w:val="0"/>
          <w:i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According to Erasmus+ requirements, </w:t>
      </w:r>
      <w:r w:rsidR="009D7FA6" w:rsidRPr="0038616C">
        <w:rPr>
          <w:rFonts w:asciiTheme="minorHAnsi" w:hAnsiTheme="minorHAnsi" w:cstheme="minorHAnsi"/>
          <w:b w:val="0"/>
          <w:sz w:val="22"/>
          <w:lang w:val="en-US"/>
        </w:rPr>
        <w:t>all partners are obliged to support the visibility of the project in the (social) media. How</w:t>
      </w:r>
      <w:r w:rsidR="009D7FA6" w:rsidRPr="0038616C">
        <w:rPr>
          <w:rFonts w:asciiTheme="minorHAnsi" w:hAnsiTheme="minorHAnsi" w:cstheme="minorHAnsi"/>
          <w:b w:val="0"/>
          <w:sz w:val="22"/>
        </w:rPr>
        <w:t xml:space="preserve"> </w:t>
      </w:r>
      <w:r w:rsidR="009D7FA6" w:rsidRPr="0038616C">
        <w:rPr>
          <w:rFonts w:asciiTheme="minorHAnsi" w:hAnsiTheme="minorHAnsi" w:cstheme="minorHAnsi"/>
          <w:b w:val="0"/>
          <w:sz w:val="22"/>
          <w:lang w:val="en-US"/>
        </w:rPr>
        <w:t xml:space="preserve">are you going to help </w:t>
      </w:r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SEAL CYPRUS 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and your </w:t>
      </w:r>
      <w:r w:rsidR="00FC2BBF" w:rsidRPr="00A83A72">
        <w:rPr>
          <w:rFonts w:asciiTheme="minorHAnsi" w:hAnsiTheme="minorHAnsi" w:cstheme="minorHAnsi"/>
          <w:b w:val="0"/>
          <w:noProof/>
          <w:sz w:val="22"/>
          <w:lang w:val="en-US"/>
        </w:rPr>
        <w:t>organi</w:t>
      </w:r>
      <w:r w:rsidR="00A83A72">
        <w:rPr>
          <w:rFonts w:asciiTheme="minorHAnsi" w:hAnsiTheme="minorHAnsi" w:cstheme="minorHAnsi"/>
          <w:b w:val="0"/>
          <w:noProof/>
          <w:sz w:val="22"/>
          <w:lang w:val="en-US"/>
        </w:rPr>
        <w:t>s</w:t>
      </w:r>
      <w:r w:rsidR="00FC2BBF" w:rsidRPr="00A83A72">
        <w:rPr>
          <w:rFonts w:asciiTheme="minorHAnsi" w:hAnsiTheme="minorHAnsi" w:cstheme="minorHAnsi"/>
          <w:b w:val="0"/>
          <w:noProof/>
          <w:sz w:val="22"/>
          <w:lang w:val="en-US"/>
        </w:rPr>
        <w:t>ation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9D7FA6" w:rsidRPr="0038616C">
        <w:rPr>
          <w:rFonts w:asciiTheme="minorHAnsi" w:hAnsiTheme="minorHAnsi" w:cstheme="minorHAnsi"/>
          <w:b w:val="0"/>
          <w:sz w:val="22"/>
          <w:lang w:val="en-US"/>
        </w:rPr>
        <w:t>to promote the</w:t>
      </w:r>
      <w:r w:rsidR="009D7FA6" w:rsidRPr="0038616C">
        <w:rPr>
          <w:rFonts w:asciiTheme="minorHAnsi" w:hAnsiTheme="minorHAnsi" w:cstheme="minorHAnsi"/>
          <w:b w:val="0"/>
          <w:sz w:val="22"/>
        </w:rPr>
        <w:t xml:space="preserve"> project? 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56"/>
      </w:tblGrid>
      <w:tr w:rsidR="009D7FA6" w:rsidRPr="0038616C" w:rsidTr="00EF7FAF">
        <w:tc>
          <w:tcPr>
            <w:tcW w:w="9956" w:type="dxa"/>
          </w:tcPr>
          <w:p w:rsidR="009D7FA6" w:rsidRPr="0038616C" w:rsidRDefault="009D7FA6" w:rsidP="00D2055B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9D7FA6" w:rsidRPr="0038616C" w:rsidRDefault="009D7FA6" w:rsidP="00D2055B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:rsidR="00EF7FAF" w:rsidRDefault="00EF7FAF" w:rsidP="00EF7FAF">
      <w:pPr>
        <w:rPr>
          <w:b w:val="0"/>
          <w:sz w:val="22"/>
          <w:lang w:val="en-US"/>
        </w:rPr>
      </w:pPr>
    </w:p>
    <w:p w:rsidR="00EF7FAF" w:rsidRDefault="00EF7FAF" w:rsidP="00EF7FAF">
      <w:pPr>
        <w:rPr>
          <w:b w:val="0"/>
          <w:sz w:val="22"/>
          <w:lang w:val="en-US"/>
        </w:rPr>
      </w:pPr>
      <w:r>
        <w:rPr>
          <w:b w:val="0"/>
          <w:sz w:val="22"/>
          <w:lang w:val="en-US"/>
        </w:rPr>
        <w:t>You are most probably going to be in the same room with participants of the same gender but from different countries. Are you OK with that?</w:t>
      </w:r>
    </w:p>
    <w:p w:rsidR="00EF7FAF" w:rsidRPr="0038616C" w:rsidRDefault="00864793" w:rsidP="00EF7FAF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088992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EF7FAF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824549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:rsidR="001F7D49" w:rsidRDefault="001F7D49" w:rsidP="00C37938">
      <w:pPr>
        <w:rPr>
          <w:rFonts w:asciiTheme="minorHAnsi" w:hAnsiTheme="minorHAnsi" w:cstheme="minorHAnsi"/>
          <w:b w:val="0"/>
          <w:sz w:val="22"/>
          <w:lang w:val="en-US"/>
        </w:rPr>
      </w:pPr>
    </w:p>
    <w:p w:rsidR="00C37938" w:rsidRPr="0038616C" w:rsidRDefault="001F7D49" w:rsidP="001F7D49">
      <w:pPr>
        <w:rPr>
          <w:rFonts w:asciiTheme="minorHAnsi" w:hAnsiTheme="minorHAnsi" w:cstheme="minorHAnsi"/>
          <w:b w:val="0"/>
          <w:sz w:val="22"/>
        </w:rPr>
      </w:pPr>
      <w:r w:rsidRPr="001F7D49">
        <w:rPr>
          <w:rFonts w:asciiTheme="minorHAnsi" w:hAnsiTheme="minorHAnsi" w:cstheme="minorHAnsi"/>
          <w:b w:val="0"/>
          <w:sz w:val="22"/>
          <w:lang w:val="en-US"/>
        </w:rPr>
        <w:t>You will be able to choose from a buffet all the meals at the hotel: breakfast, lunch and dinner.</w:t>
      </w:r>
      <w:r w:rsidR="00065DB3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Pr="001F7D49">
        <w:rPr>
          <w:rFonts w:asciiTheme="minorHAnsi" w:hAnsiTheme="minorHAnsi" w:cstheme="minorHAnsi"/>
          <w:b w:val="0"/>
          <w:sz w:val="22"/>
          <w:lang w:val="en-US"/>
        </w:rPr>
        <w:t>If you have dietary restrictions, it is up to you to choose what is suitable for you to eat.</w:t>
      </w:r>
      <w:r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C37938" w:rsidRPr="0038616C">
        <w:rPr>
          <w:rFonts w:asciiTheme="minorHAnsi" w:hAnsiTheme="minorHAnsi" w:cstheme="minorHAnsi"/>
          <w:b w:val="0"/>
          <w:sz w:val="22"/>
          <w:lang w:val="en-US"/>
        </w:rPr>
        <w:t>Do you have any</w:t>
      </w:r>
      <w:r w:rsidR="00C37938" w:rsidRPr="0038616C">
        <w:rPr>
          <w:rFonts w:asciiTheme="minorHAnsi" w:hAnsiTheme="minorHAnsi" w:cstheme="minorHAnsi"/>
          <w:b w:val="0"/>
          <w:sz w:val="22"/>
        </w:rPr>
        <w:t xml:space="preserve"> special </w:t>
      </w:r>
      <w:r w:rsidR="00065DB3">
        <w:rPr>
          <w:rFonts w:asciiTheme="minorHAnsi" w:hAnsiTheme="minorHAnsi" w:cstheme="minorHAnsi"/>
          <w:b w:val="0"/>
          <w:sz w:val="22"/>
          <w:lang w:val="en-US"/>
        </w:rPr>
        <w:t>issues</w:t>
      </w:r>
      <w:r w:rsidR="00C37938" w:rsidRPr="0038616C">
        <w:rPr>
          <w:rFonts w:asciiTheme="minorHAnsi" w:hAnsiTheme="minorHAnsi" w:cstheme="minorHAnsi"/>
          <w:b w:val="0"/>
          <w:sz w:val="22"/>
        </w:rPr>
        <w:t xml:space="preserve"> </w:t>
      </w:r>
      <w:r>
        <w:rPr>
          <w:rFonts w:asciiTheme="minorHAnsi" w:hAnsiTheme="minorHAnsi" w:cstheme="minorHAnsi"/>
          <w:b w:val="0"/>
          <w:sz w:val="22"/>
          <w:lang w:val="en-GB"/>
        </w:rPr>
        <w:t xml:space="preserve">that we need to know about </w:t>
      </w:r>
      <w:r w:rsidR="00C37938" w:rsidRPr="0038616C">
        <w:rPr>
          <w:rFonts w:asciiTheme="minorHAnsi" w:hAnsiTheme="minorHAnsi" w:cstheme="minorHAnsi"/>
          <w:b w:val="0"/>
          <w:sz w:val="22"/>
        </w:rPr>
        <w:t>(health issues</w:t>
      </w:r>
      <w:r w:rsidR="00C37938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C37938" w:rsidRPr="00A83A72">
        <w:rPr>
          <w:rFonts w:asciiTheme="minorHAnsi" w:hAnsiTheme="minorHAnsi" w:cstheme="minorHAnsi"/>
          <w:b w:val="0"/>
          <w:noProof/>
          <w:sz w:val="22"/>
        </w:rPr>
        <w:t>etc</w:t>
      </w:r>
      <w:r w:rsidR="00A83A72">
        <w:rPr>
          <w:rFonts w:asciiTheme="minorHAnsi" w:hAnsiTheme="minorHAnsi" w:cstheme="minorHAnsi"/>
          <w:b w:val="0"/>
          <w:noProof/>
          <w:sz w:val="22"/>
        </w:rPr>
        <w:t>.</w:t>
      </w:r>
      <w:r w:rsidR="00C37938" w:rsidRPr="0038616C">
        <w:rPr>
          <w:rFonts w:asciiTheme="minorHAnsi" w:hAnsiTheme="minorHAnsi" w:cstheme="minorHAnsi"/>
          <w:b w:val="0"/>
          <w:sz w:val="22"/>
        </w:rPr>
        <w:t>)?</w:t>
      </w:r>
      <w:r w:rsidR="00C37938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66"/>
      </w:tblGrid>
      <w:tr w:rsidR="00C37938" w:rsidRPr="0038616C" w:rsidTr="00355B76">
        <w:trPr>
          <w:trHeight w:val="375"/>
        </w:trPr>
        <w:tc>
          <w:tcPr>
            <w:tcW w:w="10140" w:type="dxa"/>
          </w:tcPr>
          <w:p w:rsidR="00C37938" w:rsidRPr="0038616C" w:rsidRDefault="00C37938" w:rsidP="00355B76">
            <w:pPr>
              <w:tabs>
                <w:tab w:val="left" w:pos="1350"/>
              </w:tabs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ab/>
            </w:r>
          </w:p>
          <w:p w:rsidR="00C37938" w:rsidRPr="0038616C" w:rsidRDefault="00C37938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:rsidR="00C37938" w:rsidRPr="0038616C" w:rsidRDefault="00C37938" w:rsidP="00C37938">
      <w:pPr>
        <w:rPr>
          <w:rFonts w:asciiTheme="minorHAnsi" w:hAnsiTheme="minorHAnsi" w:cstheme="minorHAnsi"/>
          <w:b w:val="0"/>
          <w:sz w:val="22"/>
          <w:lang w:val="en-US"/>
        </w:rPr>
      </w:pPr>
    </w:p>
    <w:p w:rsidR="00C37938" w:rsidRPr="0038616C" w:rsidRDefault="00D35380" w:rsidP="00D35380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During the activity, the </w:t>
      </w:r>
      <w:proofErr w:type="spellStart"/>
      <w:r w:rsidRPr="0038616C">
        <w:rPr>
          <w:rFonts w:asciiTheme="minorHAnsi" w:hAnsiTheme="minorHAnsi" w:cstheme="minorHAnsi"/>
          <w:b w:val="0"/>
          <w:sz w:val="22"/>
          <w:lang w:val="en-US"/>
        </w:rPr>
        <w:t>organisers</w:t>
      </w:r>
      <w:proofErr w:type="spellEnd"/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C37938" w:rsidRPr="0038616C">
        <w:rPr>
          <w:rFonts w:asciiTheme="minorHAnsi" w:hAnsiTheme="minorHAnsi" w:cstheme="minorHAnsi"/>
          <w:b w:val="0"/>
          <w:sz w:val="22"/>
          <w:lang w:val="en-US"/>
        </w:rPr>
        <w:t>will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take photos and video to </w:t>
      </w:r>
      <w:r w:rsidRPr="008C04C1">
        <w:rPr>
          <w:rFonts w:asciiTheme="minorHAnsi" w:hAnsiTheme="minorHAnsi" w:cstheme="minorHAnsi"/>
          <w:b w:val="0"/>
          <w:noProof/>
          <w:sz w:val="22"/>
          <w:lang w:val="en-US"/>
        </w:rPr>
        <w:t>be published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 the media of the partners such as websites, social media or </w:t>
      </w:r>
      <w:r w:rsidR="00D040A7" w:rsidRPr="0038616C">
        <w:rPr>
          <w:rFonts w:asciiTheme="minorHAnsi" w:hAnsiTheme="minorHAnsi" w:cstheme="minorHAnsi"/>
          <w:b w:val="0"/>
          <w:sz w:val="22"/>
          <w:lang w:val="en-US"/>
        </w:rPr>
        <w:t>other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C37938" w:rsidRPr="0038616C">
        <w:rPr>
          <w:rFonts w:asciiTheme="minorHAnsi" w:hAnsiTheme="minorHAnsi" w:cstheme="minorHAnsi"/>
          <w:b w:val="0"/>
          <w:sz w:val="22"/>
          <w:lang w:val="en-US"/>
        </w:rPr>
        <w:t xml:space="preserve">promotional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material. Your name might also appear. </w:t>
      </w:r>
    </w:p>
    <w:p w:rsidR="00D35380" w:rsidRPr="0038616C" w:rsidRDefault="00D35380" w:rsidP="00D35380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Do you consent to that? </w:t>
      </w:r>
    </w:p>
    <w:p w:rsidR="00EF7FAF" w:rsidRPr="0038616C" w:rsidRDefault="00864793" w:rsidP="00EF7FAF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477577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EF7FAF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444069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:rsidR="00AD4323" w:rsidRPr="0038616C" w:rsidRDefault="00AD4323" w:rsidP="00AD4323">
      <w:pPr>
        <w:rPr>
          <w:rFonts w:asciiTheme="minorHAnsi" w:hAnsiTheme="minorHAnsi" w:cstheme="minorHAnsi"/>
          <w:b w:val="0"/>
          <w:sz w:val="22"/>
          <w:lang w:val="en-US"/>
        </w:rPr>
      </w:pPr>
    </w:p>
    <w:p w:rsidR="00AD4323" w:rsidRPr="0038616C" w:rsidRDefault="00AD4323" w:rsidP="00AD4323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It is your </w:t>
      </w:r>
      <w:r w:rsidRPr="008C04C1">
        <w:rPr>
          <w:rFonts w:asciiTheme="minorHAnsi" w:hAnsiTheme="minorHAnsi" w:cstheme="minorHAnsi"/>
          <w:b w:val="0"/>
          <w:noProof/>
          <w:sz w:val="22"/>
          <w:lang w:val="en-US"/>
        </w:rPr>
        <w:t>ow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responsibility to arrange for travel insurance for the period of the project activity and</w:t>
      </w:r>
      <w:r w:rsidRPr="00A83A72">
        <w:rPr>
          <w:rFonts w:asciiTheme="minorHAnsi" w:hAnsiTheme="minorHAnsi" w:cstheme="minorHAnsi"/>
          <w:b w:val="0"/>
          <w:noProof/>
          <w:sz w:val="22"/>
          <w:lang w:val="en-US"/>
        </w:rPr>
        <w:t xml:space="preserve"> health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surance valid in Europe. Do you consent to that? </w:t>
      </w:r>
    </w:p>
    <w:p w:rsidR="00EF7FAF" w:rsidRDefault="00864793" w:rsidP="00EF7FAF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716637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EF7FAF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1639456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:rsidR="001F7D49" w:rsidRDefault="001F7D49">
      <w:pPr>
        <w:spacing w:after="0"/>
        <w:jc w:val="left"/>
        <w:rPr>
          <w:rFonts w:asciiTheme="minorHAnsi" w:hAnsiTheme="minorHAnsi" w:cstheme="minorHAnsi"/>
          <w:b w:val="0"/>
          <w:sz w:val="22"/>
          <w:lang w:val="en-US"/>
        </w:rPr>
      </w:pPr>
      <w:r>
        <w:rPr>
          <w:rFonts w:asciiTheme="minorHAnsi" w:hAnsiTheme="minorHAnsi" w:cstheme="minorHAnsi"/>
          <w:b w:val="0"/>
          <w:sz w:val="22"/>
          <w:lang w:val="en-US"/>
        </w:rPr>
        <w:br w:type="page"/>
      </w:r>
    </w:p>
    <w:p w:rsidR="001F7D49" w:rsidRPr="0038616C" w:rsidRDefault="001F7D49" w:rsidP="00EF7FAF">
      <w:pPr>
        <w:rPr>
          <w:rFonts w:asciiTheme="minorHAnsi" w:hAnsiTheme="minorHAnsi" w:cstheme="minorHAnsi"/>
          <w:b w:val="0"/>
          <w:sz w:val="22"/>
          <w:lang w:val="en-US"/>
        </w:rPr>
      </w:pPr>
    </w:p>
    <w:tbl>
      <w:tblPr>
        <w:tblStyle w:val="TableGrid0"/>
        <w:tblW w:w="5033" w:type="pct"/>
        <w:tblLook w:val="04A0" w:firstRow="1" w:lastRow="0" w:firstColumn="1" w:lastColumn="0" w:noHBand="0" w:noVBand="1"/>
      </w:tblPr>
      <w:tblGrid>
        <w:gridCol w:w="5070"/>
        <w:gridCol w:w="4962"/>
      </w:tblGrid>
      <w:tr w:rsidR="00655D23" w:rsidRPr="00B566DD" w:rsidTr="00B566DD">
        <w:tc>
          <w:tcPr>
            <w:tcW w:w="5000" w:type="pct"/>
            <w:gridSpan w:val="2"/>
          </w:tcPr>
          <w:p w:rsidR="00655D23" w:rsidRPr="00B566DD" w:rsidRDefault="00655D23" w:rsidP="006618BA">
            <w:pPr>
              <w:jc w:val="center"/>
              <w:rPr>
                <w:szCs w:val="24"/>
                <w:lang w:val="en-US"/>
              </w:rPr>
            </w:pPr>
            <w:r w:rsidRPr="00B566DD">
              <w:rPr>
                <w:szCs w:val="24"/>
                <w:lang w:val="en-US"/>
              </w:rPr>
              <w:t>YOU ARE INVITED TO FOLLOW OUR SOCIAL MEDIA</w:t>
            </w:r>
          </w:p>
        </w:tc>
      </w:tr>
      <w:tr w:rsidR="00655D23" w:rsidRPr="00742F30" w:rsidTr="00B566DD">
        <w:tc>
          <w:tcPr>
            <w:tcW w:w="2527" w:type="pct"/>
          </w:tcPr>
          <w:p w:rsidR="00655D23" w:rsidRPr="0038616C" w:rsidRDefault="00655D23" w:rsidP="00655D23">
            <w:pPr>
              <w:jc w:val="left"/>
              <w:rPr>
                <w:rStyle w:val="Hyperlink"/>
                <w:sz w:val="22"/>
                <w:u w:val="none"/>
                <w:lang w:val="en-GB"/>
              </w:rPr>
            </w:pPr>
            <w:r w:rsidRPr="0038616C">
              <w:rPr>
                <w:sz w:val="22"/>
              </w:rPr>
              <w:t xml:space="preserve">Visit our Facebook page </w:t>
            </w:r>
            <w:r w:rsidR="00AD4757">
              <w:fldChar w:fldCharType="begin"/>
            </w:r>
            <w:r w:rsidR="00AD4757">
              <w:instrText xml:space="preserve"> HYPERLINK "http://www.facebook.com/sealngocy" </w:instrText>
            </w:r>
            <w:r w:rsidR="00AD4757">
              <w:fldChar w:fldCharType="separate"/>
            </w:r>
            <w:r w:rsidRPr="0038616C">
              <w:rPr>
                <w:rStyle w:val="Hyperlink"/>
                <w:sz w:val="22"/>
              </w:rPr>
              <w:t>www.facebook.com/sealngocy</w:t>
            </w:r>
            <w:r w:rsidR="00AD4757">
              <w:rPr>
                <w:rStyle w:val="Hyperlink"/>
                <w:sz w:val="22"/>
              </w:rPr>
              <w:fldChar w:fldCharType="end"/>
            </w:r>
            <w:r w:rsidRPr="0038616C">
              <w:rPr>
                <w:rStyle w:val="Hyperlink"/>
                <w:sz w:val="22"/>
                <w:u w:val="none"/>
                <w:lang w:val="en-US"/>
              </w:rPr>
              <w:t xml:space="preserve"> </w:t>
            </w:r>
          </w:p>
          <w:p w:rsidR="00655D23" w:rsidRDefault="00655D23" w:rsidP="00655D23">
            <w:pPr>
              <w:jc w:val="left"/>
              <w:rPr>
                <w:rStyle w:val="50f6"/>
                <w:color w:val="0070C0"/>
                <w:sz w:val="22"/>
                <w:u w:val="single"/>
                <w:lang w:val="en-US"/>
              </w:rPr>
            </w:pPr>
            <w:r w:rsidRPr="0038616C">
              <w:rPr>
                <w:sz w:val="22"/>
              </w:rPr>
              <w:t xml:space="preserve">To </w:t>
            </w:r>
            <w:r w:rsidRPr="0038616C">
              <w:rPr>
                <w:sz w:val="22"/>
                <w:lang w:val="en-US"/>
              </w:rPr>
              <w:t xml:space="preserve">mention us </w:t>
            </w:r>
            <w:r>
              <w:rPr>
                <w:noProof/>
                <w:sz w:val="22"/>
              </w:rPr>
              <w:t>o</w:t>
            </w:r>
            <w:r w:rsidRPr="00A83A72">
              <w:rPr>
                <w:noProof/>
                <w:sz w:val="22"/>
              </w:rPr>
              <w:t>n</w:t>
            </w:r>
            <w:r w:rsidRPr="0038616C">
              <w:rPr>
                <w:sz w:val="22"/>
              </w:rPr>
              <w:t xml:space="preserve"> Facebook, </w:t>
            </w:r>
            <w:r w:rsidRPr="0038616C">
              <w:rPr>
                <w:sz w:val="22"/>
                <w:lang w:val="en-US"/>
              </w:rPr>
              <w:t>type</w:t>
            </w:r>
            <w:r w:rsidRPr="0038616C">
              <w:rPr>
                <w:sz w:val="22"/>
              </w:rPr>
              <w:t>:</w:t>
            </w:r>
            <w:r w:rsidRPr="0038616C">
              <w:rPr>
                <w:sz w:val="22"/>
                <w:lang w:val="en-US"/>
              </w:rPr>
              <w:t xml:space="preserve"> </w:t>
            </w:r>
            <w:hyperlink r:id="rId10" w:history="1">
              <w:r w:rsidRPr="0038616C">
                <w:rPr>
                  <w:rStyle w:val="50f6"/>
                  <w:color w:val="0070C0"/>
                  <w:sz w:val="22"/>
                  <w:u w:val="single"/>
                </w:rPr>
                <w:t>@sealngocy</w:t>
              </w:r>
            </w:hyperlink>
          </w:p>
          <w:p w:rsidR="009767B4" w:rsidRDefault="009767B4" w:rsidP="00655D23">
            <w:pPr>
              <w:rPr>
                <w:lang w:val="en-GB"/>
              </w:rPr>
            </w:pPr>
            <w:r>
              <w:rPr>
                <w:lang w:val="en-GB"/>
              </w:rPr>
              <w:t>Twitter</w:t>
            </w:r>
          </w:p>
          <w:p w:rsidR="00655D23" w:rsidRPr="0038616C" w:rsidRDefault="00864793" w:rsidP="00655D23">
            <w:pPr>
              <w:rPr>
                <w:rStyle w:val="Hyperlink"/>
                <w:rFonts w:cs="Tahoma"/>
                <w:sz w:val="22"/>
              </w:rPr>
            </w:pPr>
            <w:hyperlink r:id="rId11" w:history="1">
              <w:r w:rsidR="00655D23" w:rsidRPr="0038616C">
                <w:rPr>
                  <w:rStyle w:val="Hyperlink"/>
                  <w:rFonts w:cs="Tahoma"/>
                  <w:sz w:val="22"/>
                </w:rPr>
                <w:t>https://twitter.com/SealCyprus</w:t>
              </w:r>
            </w:hyperlink>
            <w:r w:rsidR="00655D23" w:rsidRPr="0038616C">
              <w:rPr>
                <w:rStyle w:val="Hyperlink"/>
                <w:rFonts w:cs="Tahoma"/>
                <w:sz w:val="22"/>
              </w:rPr>
              <w:t xml:space="preserve"> </w:t>
            </w:r>
          </w:p>
          <w:p w:rsidR="00655D23" w:rsidRPr="0038616C" w:rsidRDefault="009767B4" w:rsidP="00655D23">
            <w:pPr>
              <w:rPr>
                <w:rStyle w:val="u-linkcomplex-target"/>
                <w:color w:val="0070C0"/>
                <w:sz w:val="22"/>
                <w:lang w:val="en-US"/>
              </w:rPr>
            </w:pPr>
            <w:r w:rsidRPr="0038616C">
              <w:rPr>
                <w:sz w:val="22"/>
              </w:rPr>
              <w:t xml:space="preserve">To </w:t>
            </w:r>
            <w:r w:rsidRPr="0038616C">
              <w:rPr>
                <w:sz w:val="22"/>
                <w:lang w:val="en-US"/>
              </w:rPr>
              <w:t xml:space="preserve">mention us </w:t>
            </w:r>
            <w:r>
              <w:rPr>
                <w:noProof/>
                <w:sz w:val="22"/>
              </w:rPr>
              <w:t>o</w:t>
            </w:r>
            <w:r w:rsidRPr="00A83A72">
              <w:rPr>
                <w:noProof/>
                <w:sz w:val="22"/>
              </w:rPr>
              <w:t>n</w:t>
            </w:r>
            <w:r w:rsidRPr="0038616C">
              <w:rPr>
                <w:sz w:val="22"/>
              </w:rPr>
              <w:t xml:space="preserve"> </w:t>
            </w:r>
            <w:r>
              <w:rPr>
                <w:sz w:val="22"/>
                <w:lang w:val="en-GB"/>
              </w:rPr>
              <w:t>Twitter</w:t>
            </w:r>
            <w:r w:rsidRPr="0038616C">
              <w:rPr>
                <w:sz w:val="22"/>
              </w:rPr>
              <w:t xml:space="preserve">, </w:t>
            </w:r>
            <w:r w:rsidRPr="0038616C">
              <w:rPr>
                <w:sz w:val="22"/>
                <w:lang w:val="en-US"/>
              </w:rPr>
              <w:t>type</w:t>
            </w:r>
            <w:r w:rsidRPr="0038616C">
              <w:rPr>
                <w:sz w:val="22"/>
              </w:rPr>
              <w:t>:</w:t>
            </w:r>
            <w:r w:rsidRPr="0038616C">
              <w:rPr>
                <w:sz w:val="22"/>
                <w:lang w:val="en-US"/>
              </w:rPr>
              <w:t xml:space="preserve"> </w:t>
            </w:r>
            <w:hyperlink r:id="rId12" w:history="1">
              <w:r w:rsidR="00655D23" w:rsidRPr="0038616C">
                <w:rPr>
                  <w:rStyle w:val="Hyperlink"/>
                  <w:color w:val="0070C0"/>
                  <w:sz w:val="22"/>
                  <w:u w:val="none"/>
                </w:rPr>
                <w:t>@</w:t>
              </w:r>
              <w:r w:rsidR="00655D23" w:rsidRPr="0038616C">
                <w:rPr>
                  <w:rStyle w:val="u-linkcomplex-target"/>
                  <w:color w:val="0070C0"/>
                  <w:sz w:val="22"/>
                </w:rPr>
                <w:t>SealCyprus</w:t>
              </w:r>
            </w:hyperlink>
          </w:p>
          <w:p w:rsidR="00655D23" w:rsidRPr="00742F30" w:rsidRDefault="00655D23" w:rsidP="001F7D49">
            <w:pPr>
              <w:pStyle w:val="NormalWeb"/>
              <w:spacing w:before="0" w:beforeAutospacing="0" w:after="0" w:afterAutospacing="0"/>
              <w:rPr>
                <w:sz w:val="28"/>
                <w:szCs w:val="28"/>
                <w:lang w:val="en-US"/>
              </w:rPr>
            </w:pPr>
            <w:r w:rsidRPr="009767B4">
              <w:rPr>
                <w:rFonts w:ascii="Calibri" w:eastAsia="Calibri" w:hAnsi="Calibri" w:cs="Calibri"/>
                <w:b/>
                <w:color w:val="000000"/>
                <w:sz w:val="22"/>
                <w:szCs w:val="22"/>
                <w:lang w:val="ru-RU" w:eastAsia="ru-RU"/>
              </w:rPr>
              <w:t xml:space="preserve">The hashtag of the project is </w:t>
            </w:r>
            <w:r w:rsidR="009767B4" w:rsidRPr="009767B4">
              <w:rPr>
                <w:rFonts w:ascii="Calibri" w:eastAsia="Calibri" w:hAnsi="Calibri" w:cs="Calibri"/>
                <w:b/>
                <w:color w:val="000000"/>
                <w:sz w:val="22"/>
                <w:szCs w:val="22"/>
                <w:lang w:val="ru-RU" w:eastAsia="ru-RU"/>
              </w:rPr>
              <w:t>#</w:t>
            </w:r>
            <w:r w:rsidR="001F7D49">
              <w:rPr>
                <w:rFonts w:ascii="Calibri" w:eastAsia="Calibri" w:hAnsi="Calibri" w:cs="Calibri"/>
                <w:b/>
                <w:color w:val="000000"/>
                <w:sz w:val="22"/>
                <w:szCs w:val="22"/>
                <w:lang w:eastAsia="ru-RU"/>
              </w:rPr>
              <w:t>Dandelion</w:t>
            </w:r>
            <w:r w:rsidR="009767B4" w:rsidRPr="009767B4">
              <w:rPr>
                <w:rFonts w:ascii="Calibri" w:eastAsia="Calibri" w:hAnsi="Calibri" w:cs="Calibri"/>
                <w:b/>
                <w:color w:val="000000"/>
                <w:sz w:val="22"/>
                <w:szCs w:val="22"/>
                <w:lang w:val="ru-RU" w:eastAsia="ru-RU"/>
              </w:rPr>
              <w:t>EU</w:t>
            </w:r>
          </w:p>
        </w:tc>
        <w:tc>
          <w:tcPr>
            <w:tcW w:w="2473" w:type="pct"/>
          </w:tcPr>
          <w:p w:rsidR="00655D23" w:rsidRPr="0038616C" w:rsidRDefault="00655D23" w:rsidP="00655D23">
            <w:pPr>
              <w:jc w:val="left"/>
              <w:rPr>
                <w:rStyle w:val="Hyperlink"/>
                <w:rFonts w:cs="Tahoma"/>
                <w:sz w:val="22"/>
                <w:lang w:val="en-US"/>
              </w:rPr>
            </w:pPr>
            <w:r w:rsidRPr="0038616C">
              <w:rPr>
                <w:rFonts w:cs="Tahoma"/>
                <w:color w:val="000000" w:themeColor="text1"/>
                <w:sz w:val="22"/>
              </w:rPr>
              <w:t xml:space="preserve">Linkedin </w:t>
            </w:r>
            <w:r w:rsidR="00AD4757">
              <w:fldChar w:fldCharType="begin"/>
            </w:r>
            <w:r w:rsidR="00AD4757">
              <w:instrText xml:space="preserve"> HYPERLINK "file:///C:\\Users\\user\\Documents\\Dropbox\\SEAL\\TEMPLATES\\www.linkedin.com\\company\\seal-cyprus" </w:instrText>
            </w:r>
            <w:r w:rsidR="00AD4757">
              <w:fldChar w:fldCharType="separate"/>
            </w:r>
            <w:r w:rsidRPr="0038616C">
              <w:rPr>
                <w:rStyle w:val="Hyperlink"/>
                <w:rFonts w:cs="Tahoma"/>
                <w:sz w:val="22"/>
              </w:rPr>
              <w:t>www.linkedin.com/company/seal-cyprus</w:t>
            </w:r>
            <w:r w:rsidR="00AD4757">
              <w:rPr>
                <w:rStyle w:val="Hyperlink"/>
                <w:rFonts w:cs="Tahoma"/>
                <w:sz w:val="22"/>
              </w:rPr>
              <w:fldChar w:fldCharType="end"/>
            </w:r>
          </w:p>
          <w:p w:rsidR="00655D23" w:rsidRPr="0038616C" w:rsidRDefault="00655D23" w:rsidP="00655D23">
            <w:pPr>
              <w:jc w:val="left"/>
              <w:rPr>
                <w:rStyle w:val="Hyperlink"/>
                <w:rFonts w:cs="Tahoma"/>
                <w:sz w:val="22"/>
                <w:lang w:val="en-US"/>
              </w:rPr>
            </w:pPr>
            <w:r w:rsidRPr="0038616C">
              <w:rPr>
                <w:color w:val="000000" w:themeColor="text1"/>
                <w:sz w:val="22"/>
              </w:rPr>
              <w:t>Instagram</w:t>
            </w:r>
            <w:r w:rsidRPr="0038616C">
              <w:rPr>
                <w:color w:val="000000" w:themeColor="text1"/>
                <w:sz w:val="22"/>
                <w:lang w:val="en-US"/>
              </w:rPr>
              <w:t xml:space="preserve"> </w:t>
            </w:r>
            <w:hyperlink r:id="rId13" w:history="1">
              <w:r w:rsidRPr="0038616C">
                <w:rPr>
                  <w:rStyle w:val="Hyperlink"/>
                  <w:sz w:val="22"/>
                  <w:lang w:val="en-US"/>
                </w:rPr>
                <w:t>www.instagram.com/SealCyprus</w:t>
              </w:r>
            </w:hyperlink>
            <w:r w:rsidRPr="0038616C">
              <w:rPr>
                <w:color w:val="000000" w:themeColor="text1"/>
                <w:sz w:val="22"/>
                <w:lang w:val="en-US"/>
              </w:rPr>
              <w:t xml:space="preserve"> </w:t>
            </w:r>
          </w:p>
          <w:p w:rsidR="00655D23" w:rsidRPr="0038616C" w:rsidRDefault="00655D23" w:rsidP="00655D23">
            <w:pPr>
              <w:jc w:val="left"/>
              <w:rPr>
                <w:rFonts w:cs="Tahoma"/>
                <w:sz w:val="22"/>
                <w:lang w:val="en-US"/>
              </w:rPr>
            </w:pPr>
            <w:r w:rsidRPr="0038616C">
              <w:rPr>
                <w:rFonts w:cs="Tahoma"/>
                <w:sz w:val="22"/>
              </w:rPr>
              <w:t xml:space="preserve">Website </w:t>
            </w:r>
            <w:r w:rsidR="00AD4757">
              <w:fldChar w:fldCharType="begin"/>
            </w:r>
            <w:r w:rsidR="00AD4757">
              <w:instrText xml:space="preserve"> HYPERLINK "http://www.sealcyprus.org" </w:instrText>
            </w:r>
            <w:r w:rsidR="00AD4757">
              <w:fldChar w:fldCharType="separate"/>
            </w:r>
            <w:r w:rsidRPr="0038616C">
              <w:rPr>
                <w:rStyle w:val="Hyperlink"/>
                <w:rFonts w:cs="Tahoma"/>
                <w:sz w:val="22"/>
              </w:rPr>
              <w:t>http://www.sealcyprus.org</w:t>
            </w:r>
            <w:r w:rsidR="00AD4757">
              <w:rPr>
                <w:rStyle w:val="Hyperlink"/>
                <w:rFonts w:cs="Tahoma"/>
                <w:sz w:val="22"/>
              </w:rPr>
              <w:fldChar w:fldCharType="end"/>
            </w:r>
            <w:r w:rsidRPr="0038616C">
              <w:rPr>
                <w:rFonts w:cs="Tahoma"/>
                <w:sz w:val="22"/>
              </w:rPr>
              <w:t xml:space="preserve"> </w:t>
            </w:r>
          </w:p>
          <w:p w:rsidR="00655D23" w:rsidRPr="00742F30" w:rsidRDefault="00655D23" w:rsidP="00655D23">
            <w:pPr>
              <w:jc w:val="left"/>
              <w:rPr>
                <w:sz w:val="28"/>
                <w:szCs w:val="28"/>
                <w:lang w:val="en-US"/>
              </w:rPr>
            </w:pPr>
            <w:r w:rsidRPr="0038616C">
              <w:rPr>
                <w:rFonts w:cs="Tahoma"/>
                <w:sz w:val="22"/>
              </w:rPr>
              <w:t xml:space="preserve">Email: </w:t>
            </w:r>
            <w:r w:rsidR="00AD4757">
              <w:fldChar w:fldCharType="begin"/>
            </w:r>
            <w:r w:rsidR="00AD4757">
              <w:instrText xml:space="preserve"> HYPERLINK "mailto:sealcyprus@gmail.com" </w:instrText>
            </w:r>
            <w:r w:rsidR="00AD4757">
              <w:fldChar w:fldCharType="separate"/>
            </w:r>
            <w:r w:rsidRPr="0038616C">
              <w:rPr>
                <w:rStyle w:val="Hyperlink"/>
                <w:rFonts w:cs="Tahoma"/>
                <w:sz w:val="22"/>
                <w:u w:val="none"/>
              </w:rPr>
              <w:t>sealcyprus</w:t>
            </w:r>
            <w:r w:rsidR="00AD4757">
              <w:rPr>
                <w:rStyle w:val="Hyperlink"/>
                <w:rFonts w:cs="Tahoma"/>
                <w:sz w:val="22"/>
                <w:u w:val="none"/>
              </w:rPr>
              <w:fldChar w:fldCharType="end"/>
            </w:r>
            <w:r w:rsidRPr="0038616C">
              <w:rPr>
                <w:rStyle w:val="Hyperlink"/>
                <w:rFonts w:cs="Tahoma"/>
                <w:sz w:val="22"/>
                <w:u w:val="none"/>
              </w:rPr>
              <w:t>@gmail.com</w:t>
            </w:r>
          </w:p>
        </w:tc>
      </w:tr>
    </w:tbl>
    <w:p w:rsidR="009621A2" w:rsidRDefault="009621A2" w:rsidP="00B566DD">
      <w:pPr>
        <w:jc w:val="right"/>
        <w:rPr>
          <w:sz w:val="22"/>
          <w:lang w:val="en-US"/>
        </w:rPr>
      </w:pPr>
    </w:p>
    <w:p w:rsidR="00DA778B" w:rsidRPr="00DA778B" w:rsidRDefault="00B566DD" w:rsidP="00B566DD">
      <w:pPr>
        <w:jc w:val="right"/>
        <w:rPr>
          <w:sz w:val="22"/>
          <w:lang w:val="en-US"/>
        </w:rPr>
      </w:pPr>
      <w:r>
        <w:rPr>
          <w:sz w:val="22"/>
          <w:lang w:val="en-US"/>
        </w:rPr>
        <w:t xml:space="preserve">Thank you for your interest! The team of SEAL </w:t>
      </w:r>
      <w:proofErr w:type="spellStart"/>
      <w:r>
        <w:rPr>
          <w:sz w:val="22"/>
          <w:lang w:val="en-US"/>
        </w:rPr>
        <w:t>CYRPUS</w:t>
      </w:r>
      <w:proofErr w:type="spellEnd"/>
    </w:p>
    <w:sectPr w:rsidR="00DA778B" w:rsidRPr="00DA778B" w:rsidSect="00902AE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4" w:h="16838"/>
      <w:pgMar w:top="851" w:right="1077" w:bottom="851" w:left="1077" w:header="113" w:footer="102" w:gutter="0"/>
      <w:cols w:space="720"/>
      <w:docGrid w:linePitch="32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4793" w:rsidRDefault="00864793">
      <w:pPr>
        <w:spacing w:after="0"/>
      </w:pPr>
      <w:r>
        <w:separator/>
      </w:r>
    </w:p>
  </w:endnote>
  <w:endnote w:type="continuationSeparator" w:id="0">
    <w:p w:rsidR="00864793" w:rsidRDefault="008647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SMinchoB">
    <w:altName w:val="MS Mincho"/>
    <w:panose1 w:val="00000000000000000000"/>
    <w:charset w:val="80"/>
    <w:family w:val="roman"/>
    <w:notTrueType/>
    <w:pitch w:val="variable"/>
    <w:sig w:usb0="00000001" w:usb1="08070000" w:usb2="00000010" w:usb3="00000000" w:csb0="0002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6DD" w:rsidRDefault="00B566D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A1915" w:rsidRDefault="00157742" w:rsidP="00A16975">
    <w:pPr>
      <w:spacing w:after="0"/>
      <w:jc w:val="center"/>
      <w:rPr>
        <w:rFonts w:ascii="Times New Roman" w:hAnsi="Times New Roman"/>
        <w:color w:val="auto"/>
        <w:szCs w:val="24"/>
      </w:rPr>
    </w:pPr>
    <w:r>
      <w:rPr>
        <w:rFonts w:ascii="Times New Roman" w:hAnsi="Times New Roman"/>
        <w:noProof/>
        <w:color w:val="auto"/>
        <w:szCs w:val="24"/>
        <w:lang w:val="en-GB" w:eastAsia="en-GB"/>
      </w:rPr>
      <mc:AlternateContent>
        <mc:Choice Requires="wps">
          <w:drawing>
            <wp:anchor distT="36576" distB="36576" distL="36576" distR="36576" simplePos="0" relativeHeight="251658752" behindDoc="0" locked="0" layoutInCell="1" allowOverlap="1" wp14:anchorId="1275A9C1" wp14:editId="46FE135A">
              <wp:simplePos x="0" y="0"/>
              <wp:positionH relativeFrom="column">
                <wp:posOffset>875030</wp:posOffset>
              </wp:positionH>
              <wp:positionV relativeFrom="paragraph">
                <wp:posOffset>9162415</wp:posOffset>
              </wp:positionV>
              <wp:extent cx="5902325" cy="683260"/>
              <wp:effectExtent l="0" t="0" r="4445" b="3175"/>
              <wp:wrapNone/>
              <wp:docPr id="6" name="Control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 noChangeShapeType="1"/>
                    </wps:cNvSpPr>
                    <wps:spPr bwMode="auto">
                      <a:xfrm>
                        <a:off x="0" y="0"/>
                        <a:ext cx="5902325" cy="683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in">
                            <a:noFill/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9C2D1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Control 14" o:spid="_x0000_s1026" style="position:absolute;margin-left:68.9pt;margin-top:721.45pt;width:464.75pt;height:53.8pt;z-index:2516587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" filled="f" stroked="f" insetpen="t">
              <v:shadow color="#c9c2d1"/>
              <o:lock v:ext="edit" shapetype="t"/>
              <v:textbox inset="0,0,0,0"/>
            </v:rect>
          </w:pict>
        </mc:Fallback>
      </mc:AlternateContent>
    </w:r>
  </w:p>
  <w:p w:rsidR="009A1915" w:rsidRPr="009A1915" w:rsidRDefault="009A1915">
    <w:pPr>
      <w:pStyle w:val="Footer"/>
      <w:rPr>
        <w:lang w:val="ru-RU"/>
      </w:rPr>
    </w:pPr>
  </w:p>
  <w:p w:rsidR="009A1915" w:rsidRDefault="009A191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6DD" w:rsidRDefault="00B566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4793" w:rsidRDefault="00864793">
      <w:pPr>
        <w:spacing w:after="0"/>
      </w:pPr>
      <w:r>
        <w:separator/>
      </w:r>
    </w:p>
  </w:footnote>
  <w:footnote w:type="continuationSeparator" w:id="0">
    <w:p w:rsidR="00864793" w:rsidRDefault="0086479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3818" w:rsidRPr="000763DF" w:rsidRDefault="00157742">
    <w:pPr>
      <w:spacing w:after="198"/>
      <w:jc w:val="center"/>
      <w:rPr>
        <w:lang w:val="en-US"/>
      </w:rPr>
    </w:pPr>
    <w:r>
      <w:rPr>
        <w:b w:val="0"/>
        <w:noProof/>
        <w:sz w:val="22"/>
        <w:lang w:val="en-GB" w:eastAsia="en-GB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4667A873" wp14:editId="11B61CA5">
              <wp:simplePos x="0" y="0"/>
              <wp:positionH relativeFrom="page">
                <wp:posOffset>663575</wp:posOffset>
              </wp:positionH>
              <wp:positionV relativeFrom="page">
                <wp:posOffset>72390</wp:posOffset>
              </wp:positionV>
              <wp:extent cx="6247130" cy="597535"/>
              <wp:effectExtent l="15875" t="24765" r="4445" b="6350"/>
              <wp:wrapSquare wrapText="bothSides"/>
              <wp:docPr id="7" name="Group 756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47130" cy="597535"/>
                        <a:chOff x="0" y="0"/>
                        <a:chExt cx="62470" cy="5976"/>
                      </a:xfrm>
                    </wpg:grpSpPr>
                    <wps:wsp>
                      <wps:cNvPr id="8" name="Shape 7564"/>
                      <wps:cNvSpPr>
                        <a:spLocks/>
                      </wps:cNvSpPr>
                      <wps:spPr bwMode="auto">
                        <a:xfrm>
                          <a:off x="0" y="64"/>
                          <a:ext cx="62470" cy="5912"/>
                        </a:xfrm>
                        <a:custGeom>
                          <a:avLst/>
                          <a:gdLst>
                            <a:gd name="T0" fmla="*/ 111252 w 6247003"/>
                            <a:gd name="T1" fmla="*/ 0 h 591186"/>
                            <a:gd name="T2" fmla="*/ 6137910 w 6247003"/>
                            <a:gd name="T3" fmla="*/ 127 h 591186"/>
                            <a:gd name="T4" fmla="*/ 6156452 w 6247003"/>
                            <a:gd name="T5" fmla="*/ 2160 h 591186"/>
                            <a:gd name="T6" fmla="*/ 6160008 w 6247003"/>
                            <a:gd name="T7" fmla="*/ 2922 h 591186"/>
                            <a:gd name="T8" fmla="*/ 6177280 w 6247003"/>
                            <a:gd name="T9" fmla="*/ 8128 h 591186"/>
                            <a:gd name="T10" fmla="*/ 6180836 w 6247003"/>
                            <a:gd name="T11" fmla="*/ 9525 h 591186"/>
                            <a:gd name="T12" fmla="*/ 6196330 w 6247003"/>
                            <a:gd name="T13" fmla="*/ 17907 h 591186"/>
                            <a:gd name="T14" fmla="*/ 6199378 w 6247003"/>
                            <a:gd name="T15" fmla="*/ 20193 h 591186"/>
                            <a:gd name="T16" fmla="*/ 6213094 w 6247003"/>
                            <a:gd name="T17" fmla="*/ 31624 h 591186"/>
                            <a:gd name="T18" fmla="*/ 6215634 w 6247003"/>
                            <a:gd name="T19" fmla="*/ 34163 h 591186"/>
                            <a:gd name="T20" fmla="*/ 6226937 w 6247003"/>
                            <a:gd name="T21" fmla="*/ 47625 h 591186"/>
                            <a:gd name="T22" fmla="*/ 6228969 w 6247003"/>
                            <a:gd name="T23" fmla="*/ 50547 h 591186"/>
                            <a:gd name="T24" fmla="*/ 6237478 w 6247003"/>
                            <a:gd name="T25" fmla="*/ 66040 h 591186"/>
                            <a:gd name="T26" fmla="*/ 6239002 w 6247003"/>
                            <a:gd name="T27" fmla="*/ 69724 h 591186"/>
                            <a:gd name="T28" fmla="*/ 6244463 w 6247003"/>
                            <a:gd name="T29" fmla="*/ 87123 h 591186"/>
                            <a:gd name="T30" fmla="*/ 6245225 w 6247003"/>
                            <a:gd name="T31" fmla="*/ 90678 h 591186"/>
                            <a:gd name="T32" fmla="*/ 6247003 w 6247003"/>
                            <a:gd name="T33" fmla="*/ 111252 h 591186"/>
                            <a:gd name="T34" fmla="*/ 6247003 w 6247003"/>
                            <a:gd name="T35" fmla="*/ 481965 h 591186"/>
                            <a:gd name="T36" fmla="*/ 6245225 w 6247003"/>
                            <a:gd name="T37" fmla="*/ 500507 h 591186"/>
                            <a:gd name="T38" fmla="*/ 6244463 w 6247003"/>
                            <a:gd name="T39" fmla="*/ 504063 h 591186"/>
                            <a:gd name="T40" fmla="*/ 6239002 w 6247003"/>
                            <a:gd name="T41" fmla="*/ 521462 h 591186"/>
                            <a:gd name="T42" fmla="*/ 6237478 w 6247003"/>
                            <a:gd name="T43" fmla="*/ 525018 h 591186"/>
                            <a:gd name="T44" fmla="*/ 6228969 w 6247003"/>
                            <a:gd name="T45" fmla="*/ 540639 h 591186"/>
                            <a:gd name="T46" fmla="*/ 6227064 w 6247003"/>
                            <a:gd name="T47" fmla="*/ 543561 h 591186"/>
                            <a:gd name="T48" fmla="*/ 6215888 w 6247003"/>
                            <a:gd name="T49" fmla="*/ 557276 h 591186"/>
                            <a:gd name="T50" fmla="*/ 6213094 w 6247003"/>
                            <a:gd name="T51" fmla="*/ 559816 h 591186"/>
                            <a:gd name="T52" fmla="*/ 6199378 w 6247003"/>
                            <a:gd name="T53" fmla="*/ 571119 h 591186"/>
                            <a:gd name="T54" fmla="*/ 6196584 w 6247003"/>
                            <a:gd name="T55" fmla="*/ 573024 h 591186"/>
                            <a:gd name="T56" fmla="*/ 6180963 w 6247003"/>
                            <a:gd name="T57" fmla="*/ 581661 h 591186"/>
                            <a:gd name="T58" fmla="*/ 6177280 w 6247003"/>
                            <a:gd name="T59" fmla="*/ 583185 h 591186"/>
                            <a:gd name="T60" fmla="*/ 6160008 w 6247003"/>
                            <a:gd name="T61" fmla="*/ 588391 h 591186"/>
                            <a:gd name="T62" fmla="*/ 6156452 w 6247003"/>
                            <a:gd name="T63" fmla="*/ 589153 h 591186"/>
                            <a:gd name="T64" fmla="*/ 6135751 w 6247003"/>
                            <a:gd name="T65" fmla="*/ 591186 h 591186"/>
                            <a:gd name="T66" fmla="*/ 109347 w 6247003"/>
                            <a:gd name="T67" fmla="*/ 591186 h 591186"/>
                            <a:gd name="T68" fmla="*/ 90678 w 6247003"/>
                            <a:gd name="T69" fmla="*/ 589153 h 591186"/>
                            <a:gd name="T70" fmla="*/ 87059 w 6247003"/>
                            <a:gd name="T71" fmla="*/ 588391 h 591186"/>
                            <a:gd name="T72" fmla="*/ 69723 w 6247003"/>
                            <a:gd name="T73" fmla="*/ 583185 h 591186"/>
                            <a:gd name="T74" fmla="*/ 66104 w 6247003"/>
                            <a:gd name="T75" fmla="*/ 581661 h 591186"/>
                            <a:gd name="T76" fmla="*/ 50483 w 6247003"/>
                            <a:gd name="T77" fmla="*/ 573024 h 591186"/>
                            <a:gd name="T78" fmla="*/ 47625 w 6247003"/>
                            <a:gd name="T79" fmla="*/ 570865 h 591186"/>
                            <a:gd name="T80" fmla="*/ 34100 w 6247003"/>
                            <a:gd name="T81" fmla="*/ 559689 h 591186"/>
                            <a:gd name="T82" fmla="*/ 31623 w 6247003"/>
                            <a:gd name="T83" fmla="*/ 557276 h 591186"/>
                            <a:gd name="T84" fmla="*/ 20193 w 6247003"/>
                            <a:gd name="T85" fmla="*/ 543561 h 591186"/>
                            <a:gd name="T86" fmla="*/ 17907 w 6247003"/>
                            <a:gd name="T87" fmla="*/ 540512 h 591186"/>
                            <a:gd name="T88" fmla="*/ 9525 w 6247003"/>
                            <a:gd name="T89" fmla="*/ 524764 h 591186"/>
                            <a:gd name="T90" fmla="*/ 8192 w 6247003"/>
                            <a:gd name="T91" fmla="*/ 521462 h 591186"/>
                            <a:gd name="T92" fmla="*/ 2858 w 6247003"/>
                            <a:gd name="T93" fmla="*/ 504063 h 591186"/>
                            <a:gd name="T94" fmla="*/ 2096 w 6247003"/>
                            <a:gd name="T95" fmla="*/ 500507 h 591186"/>
                            <a:gd name="T96" fmla="*/ 0 w 6247003"/>
                            <a:gd name="T97" fmla="*/ 479934 h 591186"/>
                            <a:gd name="T98" fmla="*/ 191 w 6247003"/>
                            <a:gd name="T99" fmla="*/ 109348 h 591186"/>
                            <a:gd name="T100" fmla="*/ 2096 w 6247003"/>
                            <a:gd name="T101" fmla="*/ 90678 h 591186"/>
                            <a:gd name="T102" fmla="*/ 2858 w 6247003"/>
                            <a:gd name="T103" fmla="*/ 87123 h 591186"/>
                            <a:gd name="T104" fmla="*/ 8192 w 6247003"/>
                            <a:gd name="T105" fmla="*/ 69724 h 591186"/>
                            <a:gd name="T106" fmla="*/ 9525 w 6247003"/>
                            <a:gd name="T107" fmla="*/ 66294 h 591186"/>
                            <a:gd name="T108" fmla="*/ 17907 w 6247003"/>
                            <a:gd name="T109" fmla="*/ 50674 h 591186"/>
                            <a:gd name="T110" fmla="*/ 20193 w 6247003"/>
                            <a:gd name="T111" fmla="*/ 47499 h 591186"/>
                            <a:gd name="T112" fmla="*/ 31623 w 6247003"/>
                            <a:gd name="T113" fmla="*/ 33910 h 591186"/>
                            <a:gd name="T114" fmla="*/ 33909 w 6247003"/>
                            <a:gd name="T115" fmla="*/ 31624 h 591186"/>
                            <a:gd name="T116" fmla="*/ 47435 w 6247003"/>
                            <a:gd name="T117" fmla="*/ 20193 h 591186"/>
                            <a:gd name="T118" fmla="*/ 50673 w 6247003"/>
                            <a:gd name="T119" fmla="*/ 17907 h 591186"/>
                            <a:gd name="T120" fmla="*/ 66294 w 6247003"/>
                            <a:gd name="T121" fmla="*/ 9525 h 591186"/>
                            <a:gd name="T122" fmla="*/ 69723 w 6247003"/>
                            <a:gd name="T123" fmla="*/ 8128 h 591186"/>
                            <a:gd name="T124" fmla="*/ 87059 w 6247003"/>
                            <a:gd name="T125" fmla="*/ 2922 h 591186"/>
                            <a:gd name="T126" fmla="*/ 90678 w 6247003"/>
                            <a:gd name="T127" fmla="*/ 2160 h 591186"/>
                            <a:gd name="T128" fmla="*/ 0 w 6247003"/>
                            <a:gd name="T129" fmla="*/ 0 h 591186"/>
                            <a:gd name="T130" fmla="*/ 6247003 w 6247003"/>
                            <a:gd name="T131" fmla="*/ 591186 h 59118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  <a:cxn ang="0">
                              <a:pos x="T126" y="T127"/>
                            </a:cxn>
                          </a:cxnLst>
                          <a:rect l="T128" t="T129" r="T130" b="T131"/>
                          <a:pathLst>
                            <a:path w="6247003" h="591186">
                              <a:moveTo>
                                <a:pt x="111252" y="0"/>
                              </a:moveTo>
                              <a:lnTo>
                                <a:pt x="6137910" y="127"/>
                              </a:lnTo>
                              <a:lnTo>
                                <a:pt x="6156452" y="2160"/>
                              </a:lnTo>
                              <a:lnTo>
                                <a:pt x="6160008" y="2922"/>
                              </a:lnTo>
                              <a:lnTo>
                                <a:pt x="6177280" y="8128"/>
                              </a:lnTo>
                              <a:lnTo>
                                <a:pt x="6180836" y="9525"/>
                              </a:lnTo>
                              <a:lnTo>
                                <a:pt x="6196330" y="17907"/>
                              </a:lnTo>
                              <a:lnTo>
                                <a:pt x="6199378" y="20193"/>
                              </a:lnTo>
                              <a:lnTo>
                                <a:pt x="6213094" y="31624"/>
                              </a:lnTo>
                              <a:lnTo>
                                <a:pt x="6215634" y="34163"/>
                              </a:lnTo>
                              <a:lnTo>
                                <a:pt x="6226937" y="47625"/>
                              </a:lnTo>
                              <a:lnTo>
                                <a:pt x="6228969" y="50547"/>
                              </a:lnTo>
                              <a:lnTo>
                                <a:pt x="6237478" y="66040"/>
                              </a:lnTo>
                              <a:lnTo>
                                <a:pt x="6239002" y="69724"/>
                              </a:lnTo>
                              <a:lnTo>
                                <a:pt x="6244463" y="87123"/>
                              </a:lnTo>
                              <a:lnTo>
                                <a:pt x="6245225" y="90678"/>
                              </a:lnTo>
                              <a:lnTo>
                                <a:pt x="6247003" y="111252"/>
                              </a:lnTo>
                              <a:lnTo>
                                <a:pt x="6247003" y="481965"/>
                              </a:lnTo>
                              <a:lnTo>
                                <a:pt x="6245225" y="500507"/>
                              </a:lnTo>
                              <a:lnTo>
                                <a:pt x="6244463" y="504063"/>
                              </a:lnTo>
                              <a:lnTo>
                                <a:pt x="6239002" y="521462"/>
                              </a:lnTo>
                              <a:lnTo>
                                <a:pt x="6237478" y="525018"/>
                              </a:lnTo>
                              <a:lnTo>
                                <a:pt x="6228969" y="540639"/>
                              </a:lnTo>
                              <a:lnTo>
                                <a:pt x="6227064" y="543561"/>
                              </a:lnTo>
                              <a:lnTo>
                                <a:pt x="6215888" y="557276"/>
                              </a:lnTo>
                              <a:lnTo>
                                <a:pt x="6213094" y="559816"/>
                              </a:lnTo>
                              <a:lnTo>
                                <a:pt x="6199378" y="571119"/>
                              </a:lnTo>
                              <a:lnTo>
                                <a:pt x="6196584" y="573024"/>
                              </a:lnTo>
                              <a:lnTo>
                                <a:pt x="6180963" y="581661"/>
                              </a:lnTo>
                              <a:lnTo>
                                <a:pt x="6177280" y="583185"/>
                              </a:lnTo>
                              <a:lnTo>
                                <a:pt x="6160008" y="588391"/>
                              </a:lnTo>
                              <a:lnTo>
                                <a:pt x="6156452" y="589153"/>
                              </a:lnTo>
                              <a:lnTo>
                                <a:pt x="6135751" y="591186"/>
                              </a:lnTo>
                              <a:lnTo>
                                <a:pt x="109347" y="591186"/>
                              </a:lnTo>
                              <a:lnTo>
                                <a:pt x="90678" y="589153"/>
                              </a:lnTo>
                              <a:lnTo>
                                <a:pt x="87059" y="588391"/>
                              </a:lnTo>
                              <a:lnTo>
                                <a:pt x="69723" y="583185"/>
                              </a:lnTo>
                              <a:lnTo>
                                <a:pt x="66104" y="581661"/>
                              </a:lnTo>
                              <a:lnTo>
                                <a:pt x="50483" y="573024"/>
                              </a:lnTo>
                              <a:lnTo>
                                <a:pt x="47625" y="570865"/>
                              </a:lnTo>
                              <a:lnTo>
                                <a:pt x="34100" y="559689"/>
                              </a:lnTo>
                              <a:lnTo>
                                <a:pt x="31623" y="557276"/>
                              </a:lnTo>
                              <a:lnTo>
                                <a:pt x="20193" y="543561"/>
                              </a:lnTo>
                              <a:lnTo>
                                <a:pt x="17907" y="540512"/>
                              </a:lnTo>
                              <a:lnTo>
                                <a:pt x="9525" y="524764"/>
                              </a:lnTo>
                              <a:lnTo>
                                <a:pt x="8192" y="521462"/>
                              </a:lnTo>
                              <a:lnTo>
                                <a:pt x="2858" y="504063"/>
                              </a:lnTo>
                              <a:lnTo>
                                <a:pt x="2096" y="500507"/>
                              </a:lnTo>
                              <a:lnTo>
                                <a:pt x="0" y="479934"/>
                              </a:lnTo>
                              <a:lnTo>
                                <a:pt x="191" y="109348"/>
                              </a:lnTo>
                              <a:lnTo>
                                <a:pt x="2096" y="90678"/>
                              </a:lnTo>
                              <a:lnTo>
                                <a:pt x="2858" y="87123"/>
                              </a:lnTo>
                              <a:lnTo>
                                <a:pt x="8192" y="69724"/>
                              </a:lnTo>
                              <a:lnTo>
                                <a:pt x="9525" y="66294"/>
                              </a:lnTo>
                              <a:lnTo>
                                <a:pt x="17907" y="50674"/>
                              </a:lnTo>
                              <a:lnTo>
                                <a:pt x="20193" y="47499"/>
                              </a:lnTo>
                              <a:lnTo>
                                <a:pt x="31623" y="33910"/>
                              </a:lnTo>
                              <a:lnTo>
                                <a:pt x="33909" y="31624"/>
                              </a:lnTo>
                              <a:lnTo>
                                <a:pt x="47435" y="20193"/>
                              </a:lnTo>
                              <a:lnTo>
                                <a:pt x="50673" y="17907"/>
                              </a:lnTo>
                              <a:lnTo>
                                <a:pt x="66294" y="9525"/>
                              </a:lnTo>
                              <a:lnTo>
                                <a:pt x="69723" y="8128"/>
                              </a:lnTo>
                              <a:lnTo>
                                <a:pt x="87059" y="2922"/>
                              </a:lnTo>
                              <a:lnTo>
                                <a:pt x="90678" y="2160"/>
                              </a:lnTo>
                              <a:lnTo>
                                <a:pt x="1112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6128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Shape 7563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6116828 w 6209031"/>
                            <a:gd name="T3" fmla="*/ 0 h 553085"/>
                            <a:gd name="T4" fmla="*/ 6209031 w 6209031"/>
                            <a:gd name="T5" fmla="*/ 92201 h 553085"/>
                            <a:gd name="T6" fmla="*/ 6209031 w 6209031"/>
                            <a:gd name="T7" fmla="*/ 460883 h 553085"/>
                            <a:gd name="T8" fmla="*/ 6116828 w 6209031"/>
                            <a:gd name="T9" fmla="*/ 553085 h 553085"/>
                            <a:gd name="T10" fmla="*/ 92177 w 6209031"/>
                            <a:gd name="T11" fmla="*/ 553085 h 553085"/>
                            <a:gd name="T12" fmla="*/ 0 w 6209031"/>
                            <a:gd name="T13" fmla="*/ 460883 h 553085"/>
                            <a:gd name="T14" fmla="*/ 0 w 6209031"/>
                            <a:gd name="T15" fmla="*/ 92201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lnTo>
                                <a:pt x="6116828" y="0"/>
                              </a:lnTo>
                              <a:cubicBezTo>
                                <a:pt x="6167756" y="0"/>
                                <a:pt x="6209031" y="41275"/>
                                <a:pt x="6209031" y="92201"/>
                              </a:cubicBezTo>
                              <a:lnTo>
                                <a:pt x="6209031" y="460883"/>
                              </a:lnTo>
                              <a:cubicBezTo>
                                <a:pt x="6209031" y="511810"/>
                                <a:pt x="6167756" y="553085"/>
                                <a:pt x="6116828" y="553085"/>
                              </a:cubicBezTo>
                              <a:lnTo>
                                <a:pt x="92177" y="553085"/>
                              </a:lnTo>
                              <a:cubicBezTo>
                                <a:pt x="41275" y="553085"/>
                                <a:pt x="0" y="511810"/>
                                <a:pt x="0" y="460883"/>
                              </a:cubicBezTo>
                              <a:lnTo>
                                <a:pt x="0" y="92201"/>
                              </a:lnTo>
                              <a:cubicBezTo>
                                <a:pt x="0" y="41275"/>
                                <a:pt x="41275" y="0"/>
                                <a:pt x="9217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7A52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Shape 7562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0 w 6209031"/>
                            <a:gd name="T3" fmla="*/ 92201 h 553085"/>
                            <a:gd name="T4" fmla="*/ 0 w 6209031"/>
                            <a:gd name="T5" fmla="*/ 460883 h 553085"/>
                            <a:gd name="T6" fmla="*/ 92177 w 6209031"/>
                            <a:gd name="T7" fmla="*/ 553085 h 553085"/>
                            <a:gd name="T8" fmla="*/ 6116828 w 6209031"/>
                            <a:gd name="T9" fmla="*/ 553085 h 553085"/>
                            <a:gd name="T10" fmla="*/ 6209031 w 6209031"/>
                            <a:gd name="T11" fmla="*/ 460883 h 553085"/>
                            <a:gd name="T12" fmla="*/ 6209031 w 6209031"/>
                            <a:gd name="T13" fmla="*/ 92201 h 553085"/>
                            <a:gd name="T14" fmla="*/ 6116828 w 6209031"/>
                            <a:gd name="T15" fmla="*/ 0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cubicBezTo>
                                <a:pt x="41275" y="0"/>
                                <a:pt x="0" y="41275"/>
                                <a:pt x="0" y="92201"/>
                              </a:cubicBezTo>
                              <a:lnTo>
                                <a:pt x="0" y="460883"/>
                              </a:lnTo>
                              <a:cubicBezTo>
                                <a:pt x="0" y="511810"/>
                                <a:pt x="41275" y="553085"/>
                                <a:pt x="92177" y="553085"/>
                              </a:cubicBezTo>
                              <a:lnTo>
                                <a:pt x="6116828" y="553085"/>
                              </a:lnTo>
                              <a:cubicBezTo>
                                <a:pt x="6167756" y="553085"/>
                                <a:pt x="6209031" y="511810"/>
                                <a:pt x="6209031" y="460883"/>
                              </a:cubicBezTo>
                              <a:lnTo>
                                <a:pt x="6209031" y="92201"/>
                              </a:lnTo>
                              <a:cubicBezTo>
                                <a:pt x="6209031" y="41275"/>
                                <a:pt x="6167756" y="0"/>
                                <a:pt x="6116828" y="0"/>
                              </a:cubicBezTo>
                              <a:lnTo>
                                <a:pt x="92177" y="0"/>
                              </a:lnTo>
                              <a:close/>
                            </a:path>
                          </a:pathLst>
                        </a:custGeom>
                        <a:noFill/>
                        <a:ln w="38100" cap="rnd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7561" o:spid="_x0000_s1026" style="position:absolute;margin-left:52.25pt;margin-top:5.7pt;width:491.9pt;height:47.05pt;z-index:251656704;mso-position-horizontal-relative:page;mso-position-vertical-relative:page" coordsize="62470,5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">
              <v:shape id="Shape 7564" o:spid="_x0000_s1027" style="position:absolute;top:64;width:62470;height:5912;visibility:visible;mso-wrap-style:square;v-text-anchor:top" coordsize="6247003,5911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2e58AA&#10;AADaAAAADwAAAGRycy9kb3ducmV2LnhtbERP3WrCMBS+H/gO4QjejJlOmI5qlFGmDG/Enwc4JMem&#10;2pyUJmu7t18uBC8/vv/VZnC16KgNlWcF79MMBLH2puJSweW8ffsEESKywdozKfijAJv16GWFufE9&#10;H6k7xVKkEA45KrAxNrmUQVtyGKa+IU7c1bcOY4JtKU2LfQp3tZxl2Vw6rDg1WGyosKTvp1+n4KgP&#10;3/ve38/FDm/XZnGxH68Hq9RkPHwtQUQa4lP8cP8YBWlrupJugF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j2e58AAAADaAAAADwAAAAAAAAAAAAAAAACYAgAAZHJzL2Rvd25y&#10;ZXYueG1sUEsFBgAAAAAEAAQA9QAAAIUDAAAAAA==&#10;" path="m111252,l6137910,127r18542,2033l6160008,2922r17272,5206l6180836,9525r15494,8382l6199378,20193r13716,11431l6215634,34163r11303,13462l6228969,50547r8509,15493l6239002,69724r5461,17399l6245225,90678r1778,20574l6247003,481965r-1778,18542l6244463,504063r-5461,17399l6237478,525018r-8509,15621l6227064,543561r-11176,13715l6213094,559816r-13716,11303l6196584,573024r-15621,8637l6177280,583185r-17272,5206l6156452,589153r-20701,2033l109347,591186,90678,589153r-3619,-762l69723,583185r-3619,-1524l50483,573024r-2858,-2159l34100,559689r-2477,-2413l20193,543561r-2286,-3049l9525,524764,8192,521462,2858,504063r-762,-3556l,479934,191,109348,2096,90678r762,-3555l8192,69724,9525,66294,17907,50674r2286,-3175l31623,33910r2286,-2286l47435,20193r3238,-2286l66294,9525,69723,8128,87059,2922r3619,-762l111252,xe" fillcolor="#4e6128" stroked="f" strokeweight="0">
                <v:fill opacity="32896f"/>
                <v:stroke miterlimit="83231f" joinstyle="miter"/>
                <v:path arrowok="t" o:connecttype="custom" o:connectlocs="1113,0;61379,1;61564,22;61600,29;61773,81;61808,95;61963,179;61994,202;62131,316;62156,342;62269,476;62290,505;62375,660;62390,697;62445,871;62452,907;62470,1113;62470,4820;62452,5005;62445,5041;62390,5215;62375,5250;62290,5407;62271,5436;62159,5573;62131,5598;61994,5711;61966,5730;61810,5817;61773,5832;61600,5884;61564,5892;61357,5912;1093,5912;907,5892;871,5884;697,5832;661,5817;505,5730;476,5709;341,5597;316,5573;202,5436;179,5405;95,5248;82,5215;29,5041;21,5005;0,4799;2,1094;21,907;29,871;82,697;95,663;179,507;202,475;316,339;339,316;474,202;507,179;663,95;697,81;871,29;907,22" o:connectangles="0,0,0,0,0,0,0,0,0,0,0,0,0,0,0,0,0,0,0,0,0,0,0,0,0,0,0,0,0,0,0,0,0,0,0,0,0,0,0,0,0,0,0,0,0,0,0,0,0,0,0,0,0,0,0,0,0,0,0,0,0,0,0,0" textboxrect="0,0,6247003,591186"/>
              </v:shape>
              <v:shape id="Shape 7563" o:spid="_x0000_s1028" style="position:absolute;left:62;width:62090;height:5530;visibility:visible;mso-wrap-style:square;v-text-anchor:top" coordsize="6209031,5530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GCGr4A&#10;AADaAAAADwAAAGRycy9kb3ducmV2LnhtbESPzQrCMBCE74LvEFbwpqke/KlGEUHw4sEqeF2ata02&#10;m9pEW9/eCILHYWa+YZbr1pTiRbUrLCsYDSMQxKnVBWcKzqfdYAbCeWSNpWVS8CYH61W3s8RY24aP&#10;9Ep8JgKEXYwKcu+rWEqX5mTQDW1FHLyrrQ36IOtM6hqbADelHEfRRBosOCzkWNE2p/SePE2gzOXj&#10;cmg83TO6no+z6Ti5JUapfq/dLEB4av0//GvvtYI5fK+EGyB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Oxghq+AAAA2gAAAA8AAAAAAAAAAAAAAAAAmAIAAGRycy9kb3ducmV2&#10;LnhtbFBLBQYAAAAABAAEAPUAAACDAwAAAAA=&#10;" path="m92177,l6116828,v50928,,92203,41275,92203,92201l6209031,460883v,50927,-41275,92202,-92203,92202l92177,553085c41275,553085,,511810,,460883l,92201c,41275,41275,,92177,xe" fillcolor="#07a521" stroked="f" strokeweight="0">
                <v:stroke miterlimit="83231f" joinstyle="miter"/>
                <v:path arrowok="t" o:connecttype="custom" o:connectlocs="922,0;61168,0;62090,922;62090,4608;61168,5530;922,5530;0,4608;0,922;922,0" o:connectangles="0,0,0,0,0,0,0,0,0" textboxrect="0,0,6209031,553085"/>
              </v:shape>
              <v:shape id="Shape 7562" o:spid="_x0000_s1029" style="position:absolute;left:62;width:62090;height:5530;visibility:visible;mso-wrap-style:square;v-text-anchor:top" coordsize="6209031,5530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gDEcYA&#10;AADbAAAADwAAAGRycy9kb3ducmV2LnhtbESPQWvCQBCF70L/wzKFXkrdKGhLdJVSEVpoDxpBehuy&#10;YzaYnY3ZrcZ/7xwK3mZ4b977Zr7sfaPO1MU6sIHRMANFXAZbc2VgV6xf3kDFhGyxCUwGrhRhuXgY&#10;zDG34cIbOm9TpSSEY44GXEptrnUsHXmMw9ASi3YInccka1dp2+FFwn2jx1k21R5rlgaHLX04Ko/b&#10;P2/gtd7tVz+/z/viazz5vh4Ld5qWvTFPj/37DFSiPt3N/9efVvCFXn6RAfTi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DgDEcYAAADbAAAADwAAAAAAAAAAAAAAAACYAgAAZHJz&#10;L2Rvd25yZXYueG1sUEsFBgAAAAAEAAQA9QAAAIsDAAAAAA==&#10;" path="m92177,c41275,,,41275,,92201l,460883v,50927,41275,92202,92177,92202l6116828,553085v50928,,92203,-41275,92203,-92202l6209031,92201c6209031,41275,6167756,,6116828,l92177,xe" filled="f" strokecolor="#f2f2f2" strokeweight="3pt">
                <v:stroke endcap="round"/>
                <v:path arrowok="t" o:connecttype="custom" o:connectlocs="922,0;0,922;0,4608;922,5530;61168,5530;62090,4608;62090,922;61168,0;922,0" o:connectangles="0,0,0,0,0,0,0,0,0" textboxrect="0,0,6209031,553085"/>
              </v:shape>
              <w10:wrap type="square" anchorx="page" anchory="page"/>
            </v:group>
          </w:pict>
        </mc:Fallback>
      </mc:AlternateContent>
    </w:r>
    <w:r w:rsidR="009D7E09" w:rsidRPr="000763DF">
      <w:rPr>
        <w:rFonts w:ascii="Tahoma" w:eastAsia="Tahoma" w:hAnsi="Tahoma" w:cs="Tahoma"/>
        <w:color w:val="FFFFFF"/>
        <w:sz w:val="28"/>
        <w:lang w:val="en-US"/>
      </w:rPr>
      <w:t xml:space="preserve">“Rural Youth Entrepreneurship-Traditional Crafts” </w:t>
    </w:r>
  </w:p>
  <w:p w:rsidR="00E93818" w:rsidRPr="000763DF" w:rsidRDefault="009D7E09">
    <w:pPr>
      <w:spacing w:after="0"/>
      <w:jc w:val="center"/>
      <w:rPr>
        <w:lang w:val="en-US"/>
      </w:rPr>
    </w:pPr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 xml:space="preserve">International Youth Exchange in </w:t>
    </w:r>
    <w:proofErr w:type="spellStart"/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>Dilijan</w:t>
    </w:r>
    <w:proofErr w:type="spellEnd"/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 xml:space="preserve">, Armenia, 20-28 May 2012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6DD" w:rsidRDefault="00B566D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3818" w:rsidRPr="000763DF" w:rsidRDefault="00157742">
    <w:pPr>
      <w:spacing w:after="198"/>
      <w:jc w:val="center"/>
      <w:rPr>
        <w:lang w:val="en-US"/>
      </w:rPr>
    </w:pPr>
    <w:r>
      <w:rPr>
        <w:b w:val="0"/>
        <w:noProof/>
        <w:sz w:val="22"/>
        <w:lang w:val="en-GB" w:eastAsia="en-GB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1C392D0D" wp14:editId="58821EE4">
              <wp:simplePos x="0" y="0"/>
              <wp:positionH relativeFrom="page">
                <wp:posOffset>663575</wp:posOffset>
              </wp:positionH>
              <wp:positionV relativeFrom="page">
                <wp:posOffset>72390</wp:posOffset>
              </wp:positionV>
              <wp:extent cx="6247130" cy="597535"/>
              <wp:effectExtent l="15875" t="24765" r="4445" b="6350"/>
              <wp:wrapSquare wrapText="bothSides"/>
              <wp:docPr id="1" name="Group 74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47130" cy="597535"/>
                        <a:chOff x="0" y="0"/>
                        <a:chExt cx="62470" cy="5976"/>
                      </a:xfrm>
                    </wpg:grpSpPr>
                    <wps:wsp>
                      <wps:cNvPr id="5" name="Shape 7496"/>
                      <wps:cNvSpPr>
                        <a:spLocks/>
                      </wps:cNvSpPr>
                      <wps:spPr bwMode="auto">
                        <a:xfrm>
                          <a:off x="0" y="64"/>
                          <a:ext cx="62470" cy="5912"/>
                        </a:xfrm>
                        <a:custGeom>
                          <a:avLst/>
                          <a:gdLst>
                            <a:gd name="T0" fmla="*/ 111252 w 6247003"/>
                            <a:gd name="T1" fmla="*/ 0 h 591186"/>
                            <a:gd name="T2" fmla="*/ 6137910 w 6247003"/>
                            <a:gd name="T3" fmla="*/ 127 h 591186"/>
                            <a:gd name="T4" fmla="*/ 6156452 w 6247003"/>
                            <a:gd name="T5" fmla="*/ 2160 h 591186"/>
                            <a:gd name="T6" fmla="*/ 6160008 w 6247003"/>
                            <a:gd name="T7" fmla="*/ 2922 h 591186"/>
                            <a:gd name="T8" fmla="*/ 6177280 w 6247003"/>
                            <a:gd name="T9" fmla="*/ 8128 h 591186"/>
                            <a:gd name="T10" fmla="*/ 6180836 w 6247003"/>
                            <a:gd name="T11" fmla="*/ 9525 h 591186"/>
                            <a:gd name="T12" fmla="*/ 6196330 w 6247003"/>
                            <a:gd name="T13" fmla="*/ 17907 h 591186"/>
                            <a:gd name="T14" fmla="*/ 6199378 w 6247003"/>
                            <a:gd name="T15" fmla="*/ 20193 h 591186"/>
                            <a:gd name="T16" fmla="*/ 6213094 w 6247003"/>
                            <a:gd name="T17" fmla="*/ 31624 h 591186"/>
                            <a:gd name="T18" fmla="*/ 6215634 w 6247003"/>
                            <a:gd name="T19" fmla="*/ 34163 h 591186"/>
                            <a:gd name="T20" fmla="*/ 6226937 w 6247003"/>
                            <a:gd name="T21" fmla="*/ 47625 h 591186"/>
                            <a:gd name="T22" fmla="*/ 6228969 w 6247003"/>
                            <a:gd name="T23" fmla="*/ 50547 h 591186"/>
                            <a:gd name="T24" fmla="*/ 6237478 w 6247003"/>
                            <a:gd name="T25" fmla="*/ 66040 h 591186"/>
                            <a:gd name="T26" fmla="*/ 6239002 w 6247003"/>
                            <a:gd name="T27" fmla="*/ 69724 h 591186"/>
                            <a:gd name="T28" fmla="*/ 6244463 w 6247003"/>
                            <a:gd name="T29" fmla="*/ 87123 h 591186"/>
                            <a:gd name="T30" fmla="*/ 6245225 w 6247003"/>
                            <a:gd name="T31" fmla="*/ 90678 h 591186"/>
                            <a:gd name="T32" fmla="*/ 6247003 w 6247003"/>
                            <a:gd name="T33" fmla="*/ 111252 h 591186"/>
                            <a:gd name="T34" fmla="*/ 6247003 w 6247003"/>
                            <a:gd name="T35" fmla="*/ 481965 h 591186"/>
                            <a:gd name="T36" fmla="*/ 6245225 w 6247003"/>
                            <a:gd name="T37" fmla="*/ 500507 h 591186"/>
                            <a:gd name="T38" fmla="*/ 6244463 w 6247003"/>
                            <a:gd name="T39" fmla="*/ 504063 h 591186"/>
                            <a:gd name="T40" fmla="*/ 6239002 w 6247003"/>
                            <a:gd name="T41" fmla="*/ 521462 h 591186"/>
                            <a:gd name="T42" fmla="*/ 6237478 w 6247003"/>
                            <a:gd name="T43" fmla="*/ 525018 h 591186"/>
                            <a:gd name="T44" fmla="*/ 6228969 w 6247003"/>
                            <a:gd name="T45" fmla="*/ 540639 h 591186"/>
                            <a:gd name="T46" fmla="*/ 6227064 w 6247003"/>
                            <a:gd name="T47" fmla="*/ 543561 h 591186"/>
                            <a:gd name="T48" fmla="*/ 6215888 w 6247003"/>
                            <a:gd name="T49" fmla="*/ 557276 h 591186"/>
                            <a:gd name="T50" fmla="*/ 6213094 w 6247003"/>
                            <a:gd name="T51" fmla="*/ 559816 h 591186"/>
                            <a:gd name="T52" fmla="*/ 6199378 w 6247003"/>
                            <a:gd name="T53" fmla="*/ 571119 h 591186"/>
                            <a:gd name="T54" fmla="*/ 6196584 w 6247003"/>
                            <a:gd name="T55" fmla="*/ 573024 h 591186"/>
                            <a:gd name="T56" fmla="*/ 6180963 w 6247003"/>
                            <a:gd name="T57" fmla="*/ 581661 h 591186"/>
                            <a:gd name="T58" fmla="*/ 6177280 w 6247003"/>
                            <a:gd name="T59" fmla="*/ 583185 h 591186"/>
                            <a:gd name="T60" fmla="*/ 6160008 w 6247003"/>
                            <a:gd name="T61" fmla="*/ 588391 h 591186"/>
                            <a:gd name="T62" fmla="*/ 6156452 w 6247003"/>
                            <a:gd name="T63" fmla="*/ 589153 h 591186"/>
                            <a:gd name="T64" fmla="*/ 6135751 w 6247003"/>
                            <a:gd name="T65" fmla="*/ 591186 h 591186"/>
                            <a:gd name="T66" fmla="*/ 109347 w 6247003"/>
                            <a:gd name="T67" fmla="*/ 591186 h 591186"/>
                            <a:gd name="T68" fmla="*/ 90678 w 6247003"/>
                            <a:gd name="T69" fmla="*/ 589153 h 591186"/>
                            <a:gd name="T70" fmla="*/ 87059 w 6247003"/>
                            <a:gd name="T71" fmla="*/ 588391 h 591186"/>
                            <a:gd name="T72" fmla="*/ 69723 w 6247003"/>
                            <a:gd name="T73" fmla="*/ 583185 h 591186"/>
                            <a:gd name="T74" fmla="*/ 66104 w 6247003"/>
                            <a:gd name="T75" fmla="*/ 581661 h 591186"/>
                            <a:gd name="T76" fmla="*/ 50483 w 6247003"/>
                            <a:gd name="T77" fmla="*/ 573024 h 591186"/>
                            <a:gd name="T78" fmla="*/ 47625 w 6247003"/>
                            <a:gd name="T79" fmla="*/ 570865 h 591186"/>
                            <a:gd name="T80" fmla="*/ 34100 w 6247003"/>
                            <a:gd name="T81" fmla="*/ 559689 h 591186"/>
                            <a:gd name="T82" fmla="*/ 31623 w 6247003"/>
                            <a:gd name="T83" fmla="*/ 557276 h 591186"/>
                            <a:gd name="T84" fmla="*/ 20193 w 6247003"/>
                            <a:gd name="T85" fmla="*/ 543561 h 591186"/>
                            <a:gd name="T86" fmla="*/ 17907 w 6247003"/>
                            <a:gd name="T87" fmla="*/ 540512 h 591186"/>
                            <a:gd name="T88" fmla="*/ 9525 w 6247003"/>
                            <a:gd name="T89" fmla="*/ 524764 h 591186"/>
                            <a:gd name="T90" fmla="*/ 8192 w 6247003"/>
                            <a:gd name="T91" fmla="*/ 521462 h 591186"/>
                            <a:gd name="T92" fmla="*/ 2858 w 6247003"/>
                            <a:gd name="T93" fmla="*/ 504063 h 591186"/>
                            <a:gd name="T94" fmla="*/ 2096 w 6247003"/>
                            <a:gd name="T95" fmla="*/ 500507 h 591186"/>
                            <a:gd name="T96" fmla="*/ 0 w 6247003"/>
                            <a:gd name="T97" fmla="*/ 479934 h 591186"/>
                            <a:gd name="T98" fmla="*/ 191 w 6247003"/>
                            <a:gd name="T99" fmla="*/ 109348 h 591186"/>
                            <a:gd name="T100" fmla="*/ 2096 w 6247003"/>
                            <a:gd name="T101" fmla="*/ 90678 h 591186"/>
                            <a:gd name="T102" fmla="*/ 2858 w 6247003"/>
                            <a:gd name="T103" fmla="*/ 87123 h 591186"/>
                            <a:gd name="T104" fmla="*/ 8192 w 6247003"/>
                            <a:gd name="T105" fmla="*/ 69724 h 591186"/>
                            <a:gd name="T106" fmla="*/ 9525 w 6247003"/>
                            <a:gd name="T107" fmla="*/ 66294 h 591186"/>
                            <a:gd name="T108" fmla="*/ 17907 w 6247003"/>
                            <a:gd name="T109" fmla="*/ 50674 h 591186"/>
                            <a:gd name="T110" fmla="*/ 20193 w 6247003"/>
                            <a:gd name="T111" fmla="*/ 47499 h 591186"/>
                            <a:gd name="T112" fmla="*/ 31623 w 6247003"/>
                            <a:gd name="T113" fmla="*/ 33910 h 591186"/>
                            <a:gd name="T114" fmla="*/ 33909 w 6247003"/>
                            <a:gd name="T115" fmla="*/ 31624 h 591186"/>
                            <a:gd name="T116" fmla="*/ 47435 w 6247003"/>
                            <a:gd name="T117" fmla="*/ 20193 h 591186"/>
                            <a:gd name="T118" fmla="*/ 50673 w 6247003"/>
                            <a:gd name="T119" fmla="*/ 17907 h 591186"/>
                            <a:gd name="T120" fmla="*/ 66294 w 6247003"/>
                            <a:gd name="T121" fmla="*/ 9525 h 591186"/>
                            <a:gd name="T122" fmla="*/ 69723 w 6247003"/>
                            <a:gd name="T123" fmla="*/ 8128 h 591186"/>
                            <a:gd name="T124" fmla="*/ 87059 w 6247003"/>
                            <a:gd name="T125" fmla="*/ 2922 h 591186"/>
                            <a:gd name="T126" fmla="*/ 90678 w 6247003"/>
                            <a:gd name="T127" fmla="*/ 2160 h 591186"/>
                            <a:gd name="T128" fmla="*/ 0 w 6247003"/>
                            <a:gd name="T129" fmla="*/ 0 h 591186"/>
                            <a:gd name="T130" fmla="*/ 6247003 w 6247003"/>
                            <a:gd name="T131" fmla="*/ 591186 h 59118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  <a:cxn ang="0">
                              <a:pos x="T126" y="T127"/>
                            </a:cxn>
                          </a:cxnLst>
                          <a:rect l="T128" t="T129" r="T130" b="T131"/>
                          <a:pathLst>
                            <a:path w="6247003" h="591186">
                              <a:moveTo>
                                <a:pt x="111252" y="0"/>
                              </a:moveTo>
                              <a:lnTo>
                                <a:pt x="6137910" y="127"/>
                              </a:lnTo>
                              <a:lnTo>
                                <a:pt x="6156452" y="2160"/>
                              </a:lnTo>
                              <a:lnTo>
                                <a:pt x="6160008" y="2922"/>
                              </a:lnTo>
                              <a:lnTo>
                                <a:pt x="6177280" y="8128"/>
                              </a:lnTo>
                              <a:lnTo>
                                <a:pt x="6180836" y="9525"/>
                              </a:lnTo>
                              <a:lnTo>
                                <a:pt x="6196330" y="17907"/>
                              </a:lnTo>
                              <a:lnTo>
                                <a:pt x="6199378" y="20193"/>
                              </a:lnTo>
                              <a:lnTo>
                                <a:pt x="6213094" y="31624"/>
                              </a:lnTo>
                              <a:lnTo>
                                <a:pt x="6215634" y="34163"/>
                              </a:lnTo>
                              <a:lnTo>
                                <a:pt x="6226937" y="47625"/>
                              </a:lnTo>
                              <a:lnTo>
                                <a:pt x="6228969" y="50547"/>
                              </a:lnTo>
                              <a:lnTo>
                                <a:pt x="6237478" y="66040"/>
                              </a:lnTo>
                              <a:lnTo>
                                <a:pt x="6239002" y="69724"/>
                              </a:lnTo>
                              <a:lnTo>
                                <a:pt x="6244463" y="87123"/>
                              </a:lnTo>
                              <a:lnTo>
                                <a:pt x="6245225" y="90678"/>
                              </a:lnTo>
                              <a:lnTo>
                                <a:pt x="6247003" y="111252"/>
                              </a:lnTo>
                              <a:lnTo>
                                <a:pt x="6247003" y="481965"/>
                              </a:lnTo>
                              <a:lnTo>
                                <a:pt x="6245225" y="500507"/>
                              </a:lnTo>
                              <a:lnTo>
                                <a:pt x="6244463" y="504063"/>
                              </a:lnTo>
                              <a:lnTo>
                                <a:pt x="6239002" y="521462"/>
                              </a:lnTo>
                              <a:lnTo>
                                <a:pt x="6237478" y="525018"/>
                              </a:lnTo>
                              <a:lnTo>
                                <a:pt x="6228969" y="540639"/>
                              </a:lnTo>
                              <a:lnTo>
                                <a:pt x="6227064" y="543561"/>
                              </a:lnTo>
                              <a:lnTo>
                                <a:pt x="6215888" y="557276"/>
                              </a:lnTo>
                              <a:lnTo>
                                <a:pt x="6213094" y="559816"/>
                              </a:lnTo>
                              <a:lnTo>
                                <a:pt x="6199378" y="571119"/>
                              </a:lnTo>
                              <a:lnTo>
                                <a:pt x="6196584" y="573024"/>
                              </a:lnTo>
                              <a:lnTo>
                                <a:pt x="6180963" y="581661"/>
                              </a:lnTo>
                              <a:lnTo>
                                <a:pt x="6177280" y="583185"/>
                              </a:lnTo>
                              <a:lnTo>
                                <a:pt x="6160008" y="588391"/>
                              </a:lnTo>
                              <a:lnTo>
                                <a:pt x="6156452" y="589153"/>
                              </a:lnTo>
                              <a:lnTo>
                                <a:pt x="6135751" y="591186"/>
                              </a:lnTo>
                              <a:lnTo>
                                <a:pt x="109347" y="591186"/>
                              </a:lnTo>
                              <a:lnTo>
                                <a:pt x="90678" y="589153"/>
                              </a:lnTo>
                              <a:lnTo>
                                <a:pt x="87059" y="588391"/>
                              </a:lnTo>
                              <a:lnTo>
                                <a:pt x="69723" y="583185"/>
                              </a:lnTo>
                              <a:lnTo>
                                <a:pt x="66104" y="581661"/>
                              </a:lnTo>
                              <a:lnTo>
                                <a:pt x="50483" y="573024"/>
                              </a:lnTo>
                              <a:lnTo>
                                <a:pt x="47625" y="570865"/>
                              </a:lnTo>
                              <a:lnTo>
                                <a:pt x="34100" y="559689"/>
                              </a:lnTo>
                              <a:lnTo>
                                <a:pt x="31623" y="557276"/>
                              </a:lnTo>
                              <a:lnTo>
                                <a:pt x="20193" y="543561"/>
                              </a:lnTo>
                              <a:lnTo>
                                <a:pt x="17907" y="540512"/>
                              </a:lnTo>
                              <a:lnTo>
                                <a:pt x="9525" y="524764"/>
                              </a:lnTo>
                              <a:lnTo>
                                <a:pt x="8192" y="521462"/>
                              </a:lnTo>
                              <a:lnTo>
                                <a:pt x="2858" y="504063"/>
                              </a:lnTo>
                              <a:lnTo>
                                <a:pt x="2096" y="500507"/>
                              </a:lnTo>
                              <a:lnTo>
                                <a:pt x="0" y="479934"/>
                              </a:lnTo>
                              <a:lnTo>
                                <a:pt x="191" y="109348"/>
                              </a:lnTo>
                              <a:lnTo>
                                <a:pt x="2096" y="90678"/>
                              </a:lnTo>
                              <a:lnTo>
                                <a:pt x="2858" y="87123"/>
                              </a:lnTo>
                              <a:lnTo>
                                <a:pt x="8192" y="69724"/>
                              </a:lnTo>
                              <a:lnTo>
                                <a:pt x="9525" y="66294"/>
                              </a:lnTo>
                              <a:lnTo>
                                <a:pt x="17907" y="50674"/>
                              </a:lnTo>
                              <a:lnTo>
                                <a:pt x="20193" y="47499"/>
                              </a:lnTo>
                              <a:lnTo>
                                <a:pt x="31623" y="33910"/>
                              </a:lnTo>
                              <a:lnTo>
                                <a:pt x="33909" y="31624"/>
                              </a:lnTo>
                              <a:lnTo>
                                <a:pt x="47435" y="20193"/>
                              </a:lnTo>
                              <a:lnTo>
                                <a:pt x="50673" y="17907"/>
                              </a:lnTo>
                              <a:lnTo>
                                <a:pt x="66294" y="9525"/>
                              </a:lnTo>
                              <a:lnTo>
                                <a:pt x="69723" y="8128"/>
                              </a:lnTo>
                              <a:lnTo>
                                <a:pt x="87059" y="2922"/>
                              </a:lnTo>
                              <a:lnTo>
                                <a:pt x="90678" y="2160"/>
                              </a:lnTo>
                              <a:lnTo>
                                <a:pt x="1112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6128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Shape 7495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6116828 w 6209031"/>
                            <a:gd name="T3" fmla="*/ 0 h 553085"/>
                            <a:gd name="T4" fmla="*/ 6209031 w 6209031"/>
                            <a:gd name="T5" fmla="*/ 92201 h 553085"/>
                            <a:gd name="T6" fmla="*/ 6209031 w 6209031"/>
                            <a:gd name="T7" fmla="*/ 460883 h 553085"/>
                            <a:gd name="T8" fmla="*/ 6116828 w 6209031"/>
                            <a:gd name="T9" fmla="*/ 553085 h 553085"/>
                            <a:gd name="T10" fmla="*/ 92177 w 6209031"/>
                            <a:gd name="T11" fmla="*/ 553085 h 553085"/>
                            <a:gd name="T12" fmla="*/ 0 w 6209031"/>
                            <a:gd name="T13" fmla="*/ 460883 h 553085"/>
                            <a:gd name="T14" fmla="*/ 0 w 6209031"/>
                            <a:gd name="T15" fmla="*/ 92201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lnTo>
                                <a:pt x="6116828" y="0"/>
                              </a:lnTo>
                              <a:cubicBezTo>
                                <a:pt x="6167756" y="0"/>
                                <a:pt x="6209031" y="41275"/>
                                <a:pt x="6209031" y="92201"/>
                              </a:cubicBezTo>
                              <a:lnTo>
                                <a:pt x="6209031" y="460883"/>
                              </a:lnTo>
                              <a:cubicBezTo>
                                <a:pt x="6209031" y="511810"/>
                                <a:pt x="6167756" y="553085"/>
                                <a:pt x="6116828" y="553085"/>
                              </a:cubicBezTo>
                              <a:lnTo>
                                <a:pt x="92177" y="553085"/>
                              </a:lnTo>
                              <a:cubicBezTo>
                                <a:pt x="41275" y="553085"/>
                                <a:pt x="0" y="511810"/>
                                <a:pt x="0" y="460883"/>
                              </a:cubicBezTo>
                              <a:lnTo>
                                <a:pt x="0" y="92201"/>
                              </a:lnTo>
                              <a:cubicBezTo>
                                <a:pt x="0" y="41275"/>
                                <a:pt x="41275" y="0"/>
                                <a:pt x="9217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7A52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Shape 7494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0 w 6209031"/>
                            <a:gd name="T3" fmla="*/ 92201 h 553085"/>
                            <a:gd name="T4" fmla="*/ 0 w 6209031"/>
                            <a:gd name="T5" fmla="*/ 460883 h 553085"/>
                            <a:gd name="T6" fmla="*/ 92177 w 6209031"/>
                            <a:gd name="T7" fmla="*/ 553085 h 553085"/>
                            <a:gd name="T8" fmla="*/ 6116828 w 6209031"/>
                            <a:gd name="T9" fmla="*/ 553085 h 553085"/>
                            <a:gd name="T10" fmla="*/ 6209031 w 6209031"/>
                            <a:gd name="T11" fmla="*/ 460883 h 553085"/>
                            <a:gd name="T12" fmla="*/ 6209031 w 6209031"/>
                            <a:gd name="T13" fmla="*/ 92201 h 553085"/>
                            <a:gd name="T14" fmla="*/ 6116828 w 6209031"/>
                            <a:gd name="T15" fmla="*/ 0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cubicBezTo>
                                <a:pt x="41275" y="0"/>
                                <a:pt x="0" y="41275"/>
                                <a:pt x="0" y="92201"/>
                              </a:cubicBezTo>
                              <a:lnTo>
                                <a:pt x="0" y="460883"/>
                              </a:lnTo>
                              <a:cubicBezTo>
                                <a:pt x="0" y="511810"/>
                                <a:pt x="41275" y="553085"/>
                                <a:pt x="92177" y="553085"/>
                              </a:cubicBezTo>
                              <a:lnTo>
                                <a:pt x="6116828" y="553085"/>
                              </a:lnTo>
                              <a:cubicBezTo>
                                <a:pt x="6167756" y="553085"/>
                                <a:pt x="6209031" y="511810"/>
                                <a:pt x="6209031" y="460883"/>
                              </a:cubicBezTo>
                              <a:lnTo>
                                <a:pt x="6209031" y="92201"/>
                              </a:lnTo>
                              <a:cubicBezTo>
                                <a:pt x="6209031" y="41275"/>
                                <a:pt x="6167756" y="0"/>
                                <a:pt x="6116828" y="0"/>
                              </a:cubicBezTo>
                              <a:lnTo>
                                <a:pt x="92177" y="0"/>
                              </a:lnTo>
                              <a:close/>
                            </a:path>
                          </a:pathLst>
                        </a:custGeom>
                        <a:noFill/>
                        <a:ln w="38100" cap="rnd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7493" o:spid="_x0000_s1026" style="position:absolute;margin-left:52.25pt;margin-top:5.7pt;width:491.9pt;height:47.05pt;z-index:251657728;mso-position-horizontal-relative:page;mso-position-vertical-relative:page" coordsize="62470,5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">
              <v:shape id="Shape 7496" o:spid="_x0000_s1027" style="position:absolute;top:64;width:62470;height:5912;visibility:visible;mso-wrap-style:square;v-text-anchor:top" coordsize="6247003,5911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kMlsQA&#10;AADaAAAADwAAAGRycy9kb3ducmV2LnhtbESP3WrCQBSE74W+w3IKvZG6aaU/RFcpwYr0RhJ9gEP2&#10;mI1mz4bsmqRv7xYKXg4z8w2zXI+2ET11vnas4GWWgCAuna65UnA8fD9/gvABWWPjmBT8kof16mGy&#10;xFS7gXPqi1CJCGGfogITQptK6UtDFv3MtcTRO7nOYoiyq6TucIhw28jXJHmXFmuOCwZbygyVl+Jq&#10;FeTlfvMzuMsh2+L51H4czdt0b5R6ehy/FiACjeEe/m/vtII5/F2JN0C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yZDJbEAAAA2gAAAA8AAAAAAAAAAAAAAAAAmAIAAGRycy9k&#10;b3ducmV2LnhtbFBLBQYAAAAABAAEAPUAAACJAwAAAAA=&#10;" path="m111252,l6137910,127r18542,2033l6160008,2922r17272,5206l6180836,9525r15494,8382l6199378,20193r13716,11431l6215634,34163r11303,13462l6228969,50547r8509,15493l6239002,69724r5461,17399l6245225,90678r1778,20574l6247003,481965r-1778,18542l6244463,504063r-5461,17399l6237478,525018r-8509,15621l6227064,543561r-11176,13715l6213094,559816r-13716,11303l6196584,573024r-15621,8637l6177280,583185r-17272,5206l6156452,589153r-20701,2033l109347,591186,90678,589153r-3619,-762l69723,583185r-3619,-1524l50483,573024r-2858,-2159l34100,559689r-2477,-2413l20193,543561r-2286,-3049l9525,524764,8192,521462,2858,504063r-762,-3556l,479934,191,109348,2096,90678r762,-3555l8192,69724,9525,66294,17907,50674r2286,-3175l31623,33910r2286,-2286l47435,20193r3238,-2286l66294,9525,69723,8128,87059,2922r3619,-762l111252,xe" fillcolor="#4e6128" stroked="f" strokeweight="0">
                <v:fill opacity="32896f"/>
                <v:stroke miterlimit="83231f" joinstyle="miter"/>
                <v:path arrowok="t" o:connecttype="custom" o:connectlocs="1113,0;61379,1;61564,22;61600,29;61773,81;61808,95;61963,179;61994,202;62131,316;62156,342;62269,476;62290,505;62375,660;62390,697;62445,871;62452,907;62470,1113;62470,4820;62452,5005;62445,5041;62390,5215;62375,5250;62290,5407;62271,5436;62159,5573;62131,5598;61994,5711;61966,5730;61810,5817;61773,5832;61600,5884;61564,5892;61357,5912;1093,5912;907,5892;871,5884;697,5832;661,5817;505,5730;476,5709;341,5597;316,5573;202,5436;179,5405;95,5248;82,5215;29,5041;21,5005;0,4799;2,1094;21,907;29,871;82,697;95,663;179,507;202,475;316,339;339,316;474,202;507,179;663,95;697,81;871,29;907,22" o:connectangles="0,0,0,0,0,0,0,0,0,0,0,0,0,0,0,0,0,0,0,0,0,0,0,0,0,0,0,0,0,0,0,0,0,0,0,0,0,0,0,0,0,0,0,0,0,0,0,0,0,0,0,0,0,0,0,0,0,0,0,0,0,0,0,0" textboxrect="0,0,6247003,591186"/>
              </v:shape>
              <v:shape id="Shape 7495" o:spid="_x0000_s1028" style="position:absolute;left:62;width:62090;height:5530;visibility:visible;mso-wrap-style:square;v-text-anchor:top" coordsize="6209031,5530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AthMIA&#10;AADaAAAADwAAAGRycy9kb3ducmV2LnhtbESPQWuDQBSE74H+h+UFeotrQkmsyRpKodBLD5pArw/3&#10;RY3uW+tu1f77biCQ4zAz3zCH42w6MdLgGssK1lEMgri0uuFKwfn0sUpAOI+ssbNMCv7IwTF7Whww&#10;1XbinMbCVyJA2KWooPa+T6V0ZU0GXWR74uBd7GDQBzlUUg84Bbjp5CaOt9Jgw2Ghxp7eayrb4tcE&#10;yqv8+f6aPLUVXc55stsU18Io9byc3/YgPM3+Eb63P7WCF7hdCTdAZ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9sC2EwgAAANoAAAAPAAAAAAAAAAAAAAAAAJgCAABkcnMvZG93&#10;bnJldi54bWxQSwUGAAAAAAQABAD1AAAAhwMAAAAA&#10;" path="m92177,l6116828,v50928,,92203,41275,92203,92201l6209031,460883v,50927,-41275,92202,-92203,92202l92177,553085c41275,553085,,511810,,460883l,92201c,41275,41275,,92177,xe" fillcolor="#07a521" stroked="f" strokeweight="0">
                <v:stroke miterlimit="83231f" joinstyle="miter"/>
                <v:path arrowok="t" o:connecttype="custom" o:connectlocs="922,0;61168,0;62090,922;62090,4608;61168,5530;922,5530;0,4608;0,922;922,0" o:connectangles="0,0,0,0,0,0,0,0,0" textboxrect="0,0,6209031,553085"/>
              </v:shape>
              <v:shape id="Shape 7494" o:spid="_x0000_s1029" style="position:absolute;left:62;width:62090;height:5530;visibility:visible;mso-wrap-style:square;v-text-anchor:top" coordsize="6209031,5530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lZMsUA&#10;AADaAAAADwAAAGRycy9kb3ducmV2LnhtbESPT4vCMBTE7wt+h/CEvSxrquAfukYRRVDQg1aQvT2a&#10;t02xealNVuu3N8LCHoeZ+Q0znbe2EjdqfOlYQb+XgCDOnS65UHDK1p8TED4ga6wck4IHeZjPOm9T&#10;TLW784Fux1CICGGfogITQp1K6XNDFn3P1cTR+3GNxRBlU0jd4D3CbSUHSTKSFkuOCwZrWhrKL8df&#10;q2Bcns6r/ffHOdsOhrvHJTPXUd4q9d5tF18gArXhP/zX3mgFQ3hdiTdAzp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aVkyxQAAANoAAAAPAAAAAAAAAAAAAAAAAJgCAABkcnMv&#10;ZG93bnJldi54bWxQSwUGAAAAAAQABAD1AAAAigMAAAAA&#10;" path="m92177,c41275,,,41275,,92201l,460883v,50927,41275,92202,92177,92202l6116828,553085v50928,,92203,-41275,92203,-92202l6209031,92201c6209031,41275,6167756,,6116828,l92177,xe" filled="f" strokecolor="#f2f2f2" strokeweight="3pt">
                <v:stroke endcap="round"/>
                <v:path arrowok="t" o:connecttype="custom" o:connectlocs="922,0;0,922;0,4608;922,5530;61168,5530;62090,4608;62090,922;61168,0;922,0" o:connectangles="0,0,0,0,0,0,0,0,0" textboxrect="0,0,6209031,553085"/>
              </v:shape>
              <w10:wrap type="square" anchorx="page" anchory="page"/>
            </v:group>
          </w:pict>
        </mc:Fallback>
      </mc:AlternateContent>
    </w:r>
    <w:r w:rsidR="009D7E09" w:rsidRPr="000763DF">
      <w:rPr>
        <w:rFonts w:ascii="Tahoma" w:eastAsia="Tahoma" w:hAnsi="Tahoma" w:cs="Tahoma"/>
        <w:color w:val="FFFFFF"/>
        <w:sz w:val="28"/>
        <w:lang w:val="en-US"/>
      </w:rPr>
      <w:t xml:space="preserve">“Rural Youth Entrepreneurship-Traditional Crafts” </w:t>
    </w:r>
  </w:p>
  <w:p w:rsidR="00E93818" w:rsidRPr="000763DF" w:rsidRDefault="009D7E09">
    <w:pPr>
      <w:spacing w:after="0"/>
      <w:jc w:val="center"/>
      <w:rPr>
        <w:lang w:val="en-US"/>
      </w:rPr>
    </w:pPr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 xml:space="preserve">International Youth Exchange in </w:t>
    </w:r>
    <w:proofErr w:type="spellStart"/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>Dilijan</w:t>
    </w:r>
    <w:proofErr w:type="spellEnd"/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 xml:space="preserve">, Armenia, 20-28 May 2012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D1352"/>
    <w:multiLevelType w:val="hybridMultilevel"/>
    <w:tmpl w:val="B9AA4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76535C"/>
    <w:multiLevelType w:val="hybridMultilevel"/>
    <w:tmpl w:val="5C2C7AEA"/>
    <w:lvl w:ilvl="0" w:tplc="E5E64D18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">
    <w:nsid w:val="1B4E3EC3"/>
    <w:multiLevelType w:val="hybridMultilevel"/>
    <w:tmpl w:val="458EE9E0"/>
    <w:lvl w:ilvl="0" w:tplc="241EDCC0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  <w:b w:val="0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92202E"/>
    <w:multiLevelType w:val="hybridMultilevel"/>
    <w:tmpl w:val="7ADA7090"/>
    <w:lvl w:ilvl="0" w:tplc="E5E64D18">
      <w:start w:val="1"/>
      <w:numFmt w:val="bullet"/>
      <w:lvlText w:val="o"/>
      <w:lvlJc w:val="left"/>
      <w:pPr>
        <w:ind w:left="7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4C5D44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12761C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276425E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9221346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4240D6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D063306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EA665A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18940E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47A66660"/>
    <w:multiLevelType w:val="hybridMultilevel"/>
    <w:tmpl w:val="6F66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2653B2"/>
    <w:multiLevelType w:val="hybridMultilevel"/>
    <w:tmpl w:val="41CA7626"/>
    <w:lvl w:ilvl="0" w:tplc="8DB0014C">
      <w:start w:val="5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3A5461"/>
    <w:multiLevelType w:val="hybridMultilevel"/>
    <w:tmpl w:val="8EBAE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NTY0MrIwN7K0NDFV0lEKTi0uzszPAykwNK4FAN7YrRAtAAAA"/>
  </w:docVars>
  <w:rsids>
    <w:rsidRoot w:val="00E93818"/>
    <w:rsid w:val="00005007"/>
    <w:rsid w:val="0002555B"/>
    <w:rsid w:val="00040625"/>
    <w:rsid w:val="0004095F"/>
    <w:rsid w:val="00044823"/>
    <w:rsid w:val="000510B2"/>
    <w:rsid w:val="0005626F"/>
    <w:rsid w:val="00062177"/>
    <w:rsid w:val="00064A38"/>
    <w:rsid w:val="00065DB3"/>
    <w:rsid w:val="00072D74"/>
    <w:rsid w:val="000763DF"/>
    <w:rsid w:val="00080B57"/>
    <w:rsid w:val="0008578B"/>
    <w:rsid w:val="00096A0F"/>
    <w:rsid w:val="000C1D78"/>
    <w:rsid w:val="000C36AE"/>
    <w:rsid w:val="000D29CC"/>
    <w:rsid w:val="000E534C"/>
    <w:rsid w:val="000E7DB9"/>
    <w:rsid w:val="00104A2C"/>
    <w:rsid w:val="001110F1"/>
    <w:rsid w:val="00136EC3"/>
    <w:rsid w:val="00147628"/>
    <w:rsid w:val="001508CE"/>
    <w:rsid w:val="00157742"/>
    <w:rsid w:val="00177965"/>
    <w:rsid w:val="00194170"/>
    <w:rsid w:val="001A1B76"/>
    <w:rsid w:val="001B56F7"/>
    <w:rsid w:val="001C455D"/>
    <w:rsid w:val="001E1B12"/>
    <w:rsid w:val="001E64B0"/>
    <w:rsid w:val="001F61C5"/>
    <w:rsid w:val="001F7D49"/>
    <w:rsid w:val="0023462B"/>
    <w:rsid w:val="00246E0C"/>
    <w:rsid w:val="0025166A"/>
    <w:rsid w:val="0025296F"/>
    <w:rsid w:val="002612E1"/>
    <w:rsid w:val="002673A3"/>
    <w:rsid w:val="002816F6"/>
    <w:rsid w:val="002952F3"/>
    <w:rsid w:val="002A1A6D"/>
    <w:rsid w:val="002B3FC0"/>
    <w:rsid w:val="002F3BE2"/>
    <w:rsid w:val="0031459A"/>
    <w:rsid w:val="003245D1"/>
    <w:rsid w:val="00332960"/>
    <w:rsid w:val="003330B0"/>
    <w:rsid w:val="00335009"/>
    <w:rsid w:val="0036111E"/>
    <w:rsid w:val="003625B9"/>
    <w:rsid w:val="0038184C"/>
    <w:rsid w:val="00381A0F"/>
    <w:rsid w:val="003839C2"/>
    <w:rsid w:val="00384FB2"/>
    <w:rsid w:val="0038616C"/>
    <w:rsid w:val="003929F5"/>
    <w:rsid w:val="003A0264"/>
    <w:rsid w:val="003A269A"/>
    <w:rsid w:val="003A6C5B"/>
    <w:rsid w:val="003B2E08"/>
    <w:rsid w:val="003C3E78"/>
    <w:rsid w:val="003C7C3D"/>
    <w:rsid w:val="003F0AC8"/>
    <w:rsid w:val="003F2A15"/>
    <w:rsid w:val="003F7700"/>
    <w:rsid w:val="00400529"/>
    <w:rsid w:val="00410F13"/>
    <w:rsid w:val="00411425"/>
    <w:rsid w:val="00416F1C"/>
    <w:rsid w:val="00435B10"/>
    <w:rsid w:val="00467962"/>
    <w:rsid w:val="004737EA"/>
    <w:rsid w:val="004A2429"/>
    <w:rsid w:val="004A5510"/>
    <w:rsid w:val="004A7BDF"/>
    <w:rsid w:val="004B7F10"/>
    <w:rsid w:val="004D02F3"/>
    <w:rsid w:val="004D2A6F"/>
    <w:rsid w:val="004D59D0"/>
    <w:rsid w:val="004D6F63"/>
    <w:rsid w:val="004D763E"/>
    <w:rsid w:val="004F0205"/>
    <w:rsid w:val="004F0C0A"/>
    <w:rsid w:val="005115F5"/>
    <w:rsid w:val="0053557C"/>
    <w:rsid w:val="005436EB"/>
    <w:rsid w:val="0055225F"/>
    <w:rsid w:val="0056417D"/>
    <w:rsid w:val="005A07E4"/>
    <w:rsid w:val="005B3A77"/>
    <w:rsid w:val="005C65E0"/>
    <w:rsid w:val="005E7507"/>
    <w:rsid w:val="005F12F7"/>
    <w:rsid w:val="005F26E3"/>
    <w:rsid w:val="006556D9"/>
    <w:rsid w:val="00655D23"/>
    <w:rsid w:val="00662516"/>
    <w:rsid w:val="00670D42"/>
    <w:rsid w:val="006846A8"/>
    <w:rsid w:val="006907E2"/>
    <w:rsid w:val="00692F37"/>
    <w:rsid w:val="006951AC"/>
    <w:rsid w:val="006B6843"/>
    <w:rsid w:val="006C4AD1"/>
    <w:rsid w:val="006D2379"/>
    <w:rsid w:val="006D2E29"/>
    <w:rsid w:val="006D3DFC"/>
    <w:rsid w:val="006F6539"/>
    <w:rsid w:val="006F6DB2"/>
    <w:rsid w:val="00714157"/>
    <w:rsid w:val="0074169A"/>
    <w:rsid w:val="00742F30"/>
    <w:rsid w:val="00746BED"/>
    <w:rsid w:val="00750043"/>
    <w:rsid w:val="00752F0D"/>
    <w:rsid w:val="00761D5C"/>
    <w:rsid w:val="00761F4C"/>
    <w:rsid w:val="007A3AAF"/>
    <w:rsid w:val="007A6167"/>
    <w:rsid w:val="007B48F1"/>
    <w:rsid w:val="007B66B1"/>
    <w:rsid w:val="007C3442"/>
    <w:rsid w:val="007D1235"/>
    <w:rsid w:val="00804B63"/>
    <w:rsid w:val="00815EB5"/>
    <w:rsid w:val="00824DE0"/>
    <w:rsid w:val="008426EE"/>
    <w:rsid w:val="00842CF0"/>
    <w:rsid w:val="00843A89"/>
    <w:rsid w:val="00846066"/>
    <w:rsid w:val="00853A5E"/>
    <w:rsid w:val="00864793"/>
    <w:rsid w:val="00870201"/>
    <w:rsid w:val="00870756"/>
    <w:rsid w:val="008902ED"/>
    <w:rsid w:val="008A56AF"/>
    <w:rsid w:val="008C04C1"/>
    <w:rsid w:val="008C2646"/>
    <w:rsid w:val="00902AEE"/>
    <w:rsid w:val="0091149F"/>
    <w:rsid w:val="00926683"/>
    <w:rsid w:val="00936B63"/>
    <w:rsid w:val="00951CC0"/>
    <w:rsid w:val="009621A2"/>
    <w:rsid w:val="0096411D"/>
    <w:rsid w:val="009767B4"/>
    <w:rsid w:val="00982ED6"/>
    <w:rsid w:val="00983CD8"/>
    <w:rsid w:val="0099016C"/>
    <w:rsid w:val="009A177F"/>
    <w:rsid w:val="009A1915"/>
    <w:rsid w:val="009C6D46"/>
    <w:rsid w:val="009D7E09"/>
    <w:rsid w:val="009D7FA6"/>
    <w:rsid w:val="009E4075"/>
    <w:rsid w:val="009E70B6"/>
    <w:rsid w:val="00A15A16"/>
    <w:rsid w:val="00A16975"/>
    <w:rsid w:val="00A16F87"/>
    <w:rsid w:val="00A241AF"/>
    <w:rsid w:val="00A26925"/>
    <w:rsid w:val="00A33331"/>
    <w:rsid w:val="00A34E67"/>
    <w:rsid w:val="00A57F34"/>
    <w:rsid w:val="00A61D3E"/>
    <w:rsid w:val="00A62394"/>
    <w:rsid w:val="00A62E74"/>
    <w:rsid w:val="00A83A72"/>
    <w:rsid w:val="00A84861"/>
    <w:rsid w:val="00A84896"/>
    <w:rsid w:val="00A87B02"/>
    <w:rsid w:val="00A97158"/>
    <w:rsid w:val="00AA0B0D"/>
    <w:rsid w:val="00AA0F5A"/>
    <w:rsid w:val="00AA68A3"/>
    <w:rsid w:val="00AB7207"/>
    <w:rsid w:val="00AD1DA2"/>
    <w:rsid w:val="00AD4323"/>
    <w:rsid w:val="00AD4757"/>
    <w:rsid w:val="00AE3A94"/>
    <w:rsid w:val="00AE4307"/>
    <w:rsid w:val="00AF2C03"/>
    <w:rsid w:val="00AF6E1F"/>
    <w:rsid w:val="00B16326"/>
    <w:rsid w:val="00B17B1B"/>
    <w:rsid w:val="00B26557"/>
    <w:rsid w:val="00B34CB5"/>
    <w:rsid w:val="00B40C07"/>
    <w:rsid w:val="00B565FA"/>
    <w:rsid w:val="00B566DD"/>
    <w:rsid w:val="00B62FFB"/>
    <w:rsid w:val="00B723E0"/>
    <w:rsid w:val="00B92B44"/>
    <w:rsid w:val="00BA472C"/>
    <w:rsid w:val="00BA6751"/>
    <w:rsid w:val="00BA68C9"/>
    <w:rsid w:val="00BC0B3C"/>
    <w:rsid w:val="00BC2F49"/>
    <w:rsid w:val="00BF4829"/>
    <w:rsid w:val="00BF6DA9"/>
    <w:rsid w:val="00C0375C"/>
    <w:rsid w:val="00C12586"/>
    <w:rsid w:val="00C13A86"/>
    <w:rsid w:val="00C2258B"/>
    <w:rsid w:val="00C23C67"/>
    <w:rsid w:val="00C37938"/>
    <w:rsid w:val="00C55CD6"/>
    <w:rsid w:val="00C62E1D"/>
    <w:rsid w:val="00C74798"/>
    <w:rsid w:val="00C86238"/>
    <w:rsid w:val="00C94919"/>
    <w:rsid w:val="00CE646B"/>
    <w:rsid w:val="00D040A7"/>
    <w:rsid w:val="00D049F1"/>
    <w:rsid w:val="00D0592E"/>
    <w:rsid w:val="00D20C84"/>
    <w:rsid w:val="00D260D2"/>
    <w:rsid w:val="00D3520A"/>
    <w:rsid w:val="00D35380"/>
    <w:rsid w:val="00D4358E"/>
    <w:rsid w:val="00D512CA"/>
    <w:rsid w:val="00D61DAA"/>
    <w:rsid w:val="00D7689C"/>
    <w:rsid w:val="00D974F0"/>
    <w:rsid w:val="00DA19BF"/>
    <w:rsid w:val="00DA2D2A"/>
    <w:rsid w:val="00DA778B"/>
    <w:rsid w:val="00DC318C"/>
    <w:rsid w:val="00DC5699"/>
    <w:rsid w:val="00DC5B5C"/>
    <w:rsid w:val="00DD651D"/>
    <w:rsid w:val="00DE3ED1"/>
    <w:rsid w:val="00E145FD"/>
    <w:rsid w:val="00E14EE4"/>
    <w:rsid w:val="00E27917"/>
    <w:rsid w:val="00E35762"/>
    <w:rsid w:val="00E44D66"/>
    <w:rsid w:val="00E73FB6"/>
    <w:rsid w:val="00E823E2"/>
    <w:rsid w:val="00E86228"/>
    <w:rsid w:val="00E86FFB"/>
    <w:rsid w:val="00E93818"/>
    <w:rsid w:val="00EB47A5"/>
    <w:rsid w:val="00EC06EB"/>
    <w:rsid w:val="00EC5D67"/>
    <w:rsid w:val="00EF2795"/>
    <w:rsid w:val="00EF3816"/>
    <w:rsid w:val="00EF4DB3"/>
    <w:rsid w:val="00EF50E0"/>
    <w:rsid w:val="00EF5B51"/>
    <w:rsid w:val="00EF7FAF"/>
    <w:rsid w:val="00F04F87"/>
    <w:rsid w:val="00F07E33"/>
    <w:rsid w:val="00F14673"/>
    <w:rsid w:val="00F22AE2"/>
    <w:rsid w:val="00F33976"/>
    <w:rsid w:val="00F41C5D"/>
    <w:rsid w:val="00F466A6"/>
    <w:rsid w:val="00F62480"/>
    <w:rsid w:val="00F8622B"/>
    <w:rsid w:val="00F90429"/>
    <w:rsid w:val="00F91099"/>
    <w:rsid w:val="00FB2F17"/>
    <w:rsid w:val="00FC0B77"/>
    <w:rsid w:val="00FC2BBF"/>
    <w:rsid w:val="00FF7E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D23"/>
    <w:pPr>
      <w:spacing w:after="45"/>
      <w:jc w:val="both"/>
    </w:pPr>
    <w:rPr>
      <w:rFonts w:eastAsia="Calibri" w:cs="Calibri"/>
      <w:b/>
      <w:color w:val="000000"/>
      <w:sz w:val="24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A1915"/>
    <w:pPr>
      <w:spacing w:after="120"/>
      <w:jc w:val="left"/>
      <w:outlineLvl w:val="0"/>
    </w:pPr>
    <w:rPr>
      <w:rFonts w:ascii="Georgia" w:eastAsia="Times New Roman" w:hAnsi="Georgia" w:cs="Times New Roman"/>
      <w:b w:val="0"/>
      <w:color w:val="D16349"/>
      <w:kern w:val="28"/>
      <w:sz w:val="64"/>
      <w:szCs w:val="6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2D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 w:val="0"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D2379"/>
    <w:rPr>
      <w:sz w:val="22"/>
      <w:szCs w:val="22"/>
      <w:lang w:val="ru-RU"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EC06EB"/>
    <w:pPr>
      <w:tabs>
        <w:tab w:val="center" w:pos="4844"/>
        <w:tab w:val="right" w:pos="9689"/>
      </w:tabs>
      <w:spacing w:after="0"/>
    </w:pPr>
    <w:rPr>
      <w:rFonts w:cs="Times New Roman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EC06EB"/>
    <w:rPr>
      <w:rFonts w:ascii="Calibri" w:eastAsia="Calibri" w:hAnsi="Calibri" w:cs="Calibri"/>
      <w:b/>
      <w:color w:val="000000"/>
      <w:sz w:val="24"/>
    </w:rPr>
  </w:style>
  <w:style w:type="character" w:styleId="Hyperlink">
    <w:name w:val="Hyperlink"/>
    <w:uiPriority w:val="99"/>
    <w:unhideWhenUsed/>
    <w:rsid w:val="00C7479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62E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6228"/>
    <w:pPr>
      <w:tabs>
        <w:tab w:val="center" w:pos="4844"/>
        <w:tab w:val="right" w:pos="9689"/>
      </w:tabs>
      <w:spacing w:after="0"/>
    </w:pPr>
    <w:rPr>
      <w:rFonts w:cs="Times New Roman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E86228"/>
    <w:rPr>
      <w:rFonts w:ascii="Calibri" w:eastAsia="Calibri" w:hAnsi="Calibri" w:cs="Calibri"/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6228"/>
    <w:pPr>
      <w:spacing w:after="0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86228"/>
    <w:rPr>
      <w:rFonts w:ascii="Tahoma" w:eastAsia="Calibri" w:hAnsi="Tahoma" w:cs="Tahoma"/>
      <w:b/>
      <w:color w:val="000000"/>
      <w:sz w:val="16"/>
      <w:szCs w:val="16"/>
    </w:rPr>
  </w:style>
  <w:style w:type="character" w:styleId="FollowedHyperlink">
    <w:name w:val="FollowedHyperlink"/>
    <w:uiPriority w:val="99"/>
    <w:semiHidden/>
    <w:unhideWhenUsed/>
    <w:rsid w:val="00104A2C"/>
    <w:rPr>
      <w:color w:val="954F72"/>
      <w:u w:val="single"/>
    </w:rPr>
  </w:style>
  <w:style w:type="paragraph" w:customStyle="1" w:styleId="Default">
    <w:name w:val="Default"/>
    <w:rsid w:val="00951CC0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table" w:styleId="TableGrid0">
    <w:name w:val="Table Grid"/>
    <w:basedOn w:val="TableNormal"/>
    <w:uiPriority w:val="59"/>
    <w:rsid w:val="00A16F87"/>
    <w:pPr>
      <w:jc w:val="right"/>
    </w:pPr>
    <w:rPr>
      <w:rFonts w:eastAsia="Calibri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9A1915"/>
    <w:rPr>
      <w:rFonts w:ascii="Georgia" w:hAnsi="Georgia"/>
      <w:color w:val="D16349"/>
      <w:kern w:val="28"/>
      <w:sz w:val="64"/>
      <w:szCs w:val="64"/>
    </w:rPr>
  </w:style>
  <w:style w:type="paragraph" w:styleId="BodyText">
    <w:name w:val="Body Text"/>
    <w:link w:val="BodyTextChar"/>
    <w:uiPriority w:val="99"/>
    <w:semiHidden/>
    <w:unhideWhenUsed/>
    <w:rsid w:val="009A1915"/>
    <w:pPr>
      <w:spacing w:after="120" w:line="300" w:lineRule="auto"/>
    </w:pPr>
    <w:rPr>
      <w:rFonts w:ascii="Georgia" w:hAnsi="Georgia"/>
      <w:color w:val="4D4D4D"/>
      <w:kern w:val="28"/>
      <w:sz w:val="16"/>
      <w:szCs w:val="16"/>
    </w:rPr>
  </w:style>
  <w:style w:type="character" w:customStyle="1" w:styleId="BodyTextChar">
    <w:name w:val="Body Text Char"/>
    <w:link w:val="BodyText"/>
    <w:uiPriority w:val="99"/>
    <w:semiHidden/>
    <w:rsid w:val="009A1915"/>
    <w:rPr>
      <w:rFonts w:ascii="Georgia" w:hAnsi="Georgia"/>
      <w:color w:val="4D4D4D"/>
      <w:kern w:val="28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2E08"/>
    <w:pPr>
      <w:numPr>
        <w:ilvl w:val="1"/>
      </w:numPr>
      <w:ind w:left="10" w:hanging="10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B2E08"/>
    <w:rPr>
      <w:rFonts w:asciiTheme="majorHAnsi" w:eastAsiaTheme="majorEastAsia" w:hAnsiTheme="majorHAnsi" w:cstheme="majorBidi"/>
      <w:b/>
      <w:i/>
      <w:iCs/>
      <w:color w:val="4F81BD" w:themeColor="accent1"/>
      <w:spacing w:val="15"/>
      <w:sz w:val="24"/>
      <w:szCs w:val="24"/>
      <w:lang w:val="ru-RU" w:eastAsia="ru-RU"/>
    </w:rPr>
  </w:style>
  <w:style w:type="character" w:customStyle="1" w:styleId="u-linkcomplex-target">
    <w:name w:val="u-linkcomplex-target"/>
    <w:basedOn w:val="DefaultParagraphFont"/>
    <w:rsid w:val="00DE3ED1"/>
  </w:style>
  <w:style w:type="character" w:customStyle="1" w:styleId="50f6">
    <w:name w:val="_50f6"/>
    <w:basedOn w:val="DefaultParagraphFont"/>
    <w:rsid w:val="00DE3ED1"/>
  </w:style>
  <w:style w:type="paragraph" w:styleId="NormalWeb">
    <w:name w:val="Normal (Web)"/>
    <w:basedOn w:val="Normal"/>
    <w:uiPriority w:val="99"/>
    <w:unhideWhenUsed/>
    <w:rsid w:val="00EC5D6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 w:val="0"/>
      <w:color w:val="auto"/>
      <w:szCs w:val="24"/>
      <w:lang w:val="en-GB" w:eastAsia="en-GB"/>
    </w:rPr>
  </w:style>
  <w:style w:type="paragraph" w:customStyle="1" w:styleId="Subsection">
    <w:name w:val="Subsection"/>
    <w:basedOn w:val="Heading2"/>
    <w:uiPriority w:val="99"/>
    <w:rsid w:val="00072D74"/>
    <w:pPr>
      <w:spacing w:before="0"/>
      <w:jc w:val="left"/>
    </w:pPr>
    <w:rPr>
      <w:rFonts w:ascii="Century Gothic" w:eastAsia="HGSMinchoB" w:hAnsi="Century Gothic" w:cs="Times New Roman"/>
      <w:color w:val="93A299"/>
      <w:sz w:val="21"/>
      <w:lang w:val="el-GR" w:eastAsia="el-G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2D74"/>
    <w:rPr>
      <w:rFonts w:asciiTheme="majorHAnsi" w:eastAsiaTheme="majorEastAsia" w:hAnsiTheme="majorHAnsi" w:cstheme="majorBidi"/>
      <w:bCs/>
      <w:color w:val="4F81BD" w:themeColor="accent1"/>
      <w:sz w:val="26"/>
      <w:szCs w:val="26"/>
      <w:lang w:val="ru-RU" w:eastAsia="ru-RU"/>
    </w:rPr>
  </w:style>
  <w:style w:type="paragraph" w:styleId="NoSpacing">
    <w:name w:val="No Spacing"/>
    <w:uiPriority w:val="1"/>
    <w:qFormat/>
    <w:rsid w:val="00DA778B"/>
    <w:pPr>
      <w:ind w:left="10" w:hanging="10"/>
      <w:jc w:val="both"/>
    </w:pPr>
    <w:rPr>
      <w:rFonts w:eastAsia="Calibri" w:cs="Calibri"/>
      <w:b/>
      <w:color w:val="000000"/>
      <w:sz w:val="24"/>
      <w:szCs w:val="22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D23"/>
    <w:pPr>
      <w:spacing w:after="45"/>
      <w:jc w:val="both"/>
    </w:pPr>
    <w:rPr>
      <w:rFonts w:eastAsia="Calibri" w:cs="Calibri"/>
      <w:b/>
      <w:color w:val="000000"/>
      <w:sz w:val="24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A1915"/>
    <w:pPr>
      <w:spacing w:after="120"/>
      <w:jc w:val="left"/>
      <w:outlineLvl w:val="0"/>
    </w:pPr>
    <w:rPr>
      <w:rFonts w:ascii="Georgia" w:eastAsia="Times New Roman" w:hAnsi="Georgia" w:cs="Times New Roman"/>
      <w:b w:val="0"/>
      <w:color w:val="D16349"/>
      <w:kern w:val="28"/>
      <w:sz w:val="64"/>
      <w:szCs w:val="6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2D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 w:val="0"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D2379"/>
    <w:rPr>
      <w:sz w:val="22"/>
      <w:szCs w:val="22"/>
      <w:lang w:val="ru-RU"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EC06EB"/>
    <w:pPr>
      <w:tabs>
        <w:tab w:val="center" w:pos="4844"/>
        <w:tab w:val="right" w:pos="9689"/>
      </w:tabs>
      <w:spacing w:after="0"/>
    </w:pPr>
    <w:rPr>
      <w:rFonts w:cs="Times New Roman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EC06EB"/>
    <w:rPr>
      <w:rFonts w:ascii="Calibri" w:eastAsia="Calibri" w:hAnsi="Calibri" w:cs="Calibri"/>
      <w:b/>
      <w:color w:val="000000"/>
      <w:sz w:val="24"/>
    </w:rPr>
  </w:style>
  <w:style w:type="character" w:styleId="Hyperlink">
    <w:name w:val="Hyperlink"/>
    <w:uiPriority w:val="99"/>
    <w:unhideWhenUsed/>
    <w:rsid w:val="00C7479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62E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6228"/>
    <w:pPr>
      <w:tabs>
        <w:tab w:val="center" w:pos="4844"/>
        <w:tab w:val="right" w:pos="9689"/>
      </w:tabs>
      <w:spacing w:after="0"/>
    </w:pPr>
    <w:rPr>
      <w:rFonts w:cs="Times New Roman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E86228"/>
    <w:rPr>
      <w:rFonts w:ascii="Calibri" w:eastAsia="Calibri" w:hAnsi="Calibri" w:cs="Calibri"/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6228"/>
    <w:pPr>
      <w:spacing w:after="0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86228"/>
    <w:rPr>
      <w:rFonts w:ascii="Tahoma" w:eastAsia="Calibri" w:hAnsi="Tahoma" w:cs="Tahoma"/>
      <w:b/>
      <w:color w:val="000000"/>
      <w:sz w:val="16"/>
      <w:szCs w:val="16"/>
    </w:rPr>
  </w:style>
  <w:style w:type="character" w:styleId="FollowedHyperlink">
    <w:name w:val="FollowedHyperlink"/>
    <w:uiPriority w:val="99"/>
    <w:semiHidden/>
    <w:unhideWhenUsed/>
    <w:rsid w:val="00104A2C"/>
    <w:rPr>
      <w:color w:val="954F72"/>
      <w:u w:val="single"/>
    </w:rPr>
  </w:style>
  <w:style w:type="paragraph" w:customStyle="1" w:styleId="Default">
    <w:name w:val="Default"/>
    <w:rsid w:val="00951CC0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table" w:styleId="TableGrid0">
    <w:name w:val="Table Grid"/>
    <w:basedOn w:val="TableNormal"/>
    <w:uiPriority w:val="59"/>
    <w:rsid w:val="00A16F87"/>
    <w:pPr>
      <w:jc w:val="right"/>
    </w:pPr>
    <w:rPr>
      <w:rFonts w:eastAsia="Calibri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9A1915"/>
    <w:rPr>
      <w:rFonts w:ascii="Georgia" w:hAnsi="Georgia"/>
      <w:color w:val="D16349"/>
      <w:kern w:val="28"/>
      <w:sz w:val="64"/>
      <w:szCs w:val="64"/>
    </w:rPr>
  </w:style>
  <w:style w:type="paragraph" w:styleId="BodyText">
    <w:name w:val="Body Text"/>
    <w:link w:val="BodyTextChar"/>
    <w:uiPriority w:val="99"/>
    <w:semiHidden/>
    <w:unhideWhenUsed/>
    <w:rsid w:val="009A1915"/>
    <w:pPr>
      <w:spacing w:after="120" w:line="300" w:lineRule="auto"/>
    </w:pPr>
    <w:rPr>
      <w:rFonts w:ascii="Georgia" w:hAnsi="Georgia"/>
      <w:color w:val="4D4D4D"/>
      <w:kern w:val="28"/>
      <w:sz w:val="16"/>
      <w:szCs w:val="16"/>
    </w:rPr>
  </w:style>
  <w:style w:type="character" w:customStyle="1" w:styleId="BodyTextChar">
    <w:name w:val="Body Text Char"/>
    <w:link w:val="BodyText"/>
    <w:uiPriority w:val="99"/>
    <w:semiHidden/>
    <w:rsid w:val="009A1915"/>
    <w:rPr>
      <w:rFonts w:ascii="Georgia" w:hAnsi="Georgia"/>
      <w:color w:val="4D4D4D"/>
      <w:kern w:val="28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2E08"/>
    <w:pPr>
      <w:numPr>
        <w:ilvl w:val="1"/>
      </w:numPr>
      <w:ind w:left="10" w:hanging="10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B2E08"/>
    <w:rPr>
      <w:rFonts w:asciiTheme="majorHAnsi" w:eastAsiaTheme="majorEastAsia" w:hAnsiTheme="majorHAnsi" w:cstheme="majorBidi"/>
      <w:b/>
      <w:i/>
      <w:iCs/>
      <w:color w:val="4F81BD" w:themeColor="accent1"/>
      <w:spacing w:val="15"/>
      <w:sz w:val="24"/>
      <w:szCs w:val="24"/>
      <w:lang w:val="ru-RU" w:eastAsia="ru-RU"/>
    </w:rPr>
  </w:style>
  <w:style w:type="character" w:customStyle="1" w:styleId="u-linkcomplex-target">
    <w:name w:val="u-linkcomplex-target"/>
    <w:basedOn w:val="DefaultParagraphFont"/>
    <w:rsid w:val="00DE3ED1"/>
  </w:style>
  <w:style w:type="character" w:customStyle="1" w:styleId="50f6">
    <w:name w:val="_50f6"/>
    <w:basedOn w:val="DefaultParagraphFont"/>
    <w:rsid w:val="00DE3ED1"/>
  </w:style>
  <w:style w:type="paragraph" w:styleId="NormalWeb">
    <w:name w:val="Normal (Web)"/>
    <w:basedOn w:val="Normal"/>
    <w:uiPriority w:val="99"/>
    <w:unhideWhenUsed/>
    <w:rsid w:val="00EC5D6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 w:val="0"/>
      <w:color w:val="auto"/>
      <w:szCs w:val="24"/>
      <w:lang w:val="en-GB" w:eastAsia="en-GB"/>
    </w:rPr>
  </w:style>
  <w:style w:type="paragraph" w:customStyle="1" w:styleId="Subsection">
    <w:name w:val="Subsection"/>
    <w:basedOn w:val="Heading2"/>
    <w:uiPriority w:val="99"/>
    <w:rsid w:val="00072D74"/>
    <w:pPr>
      <w:spacing w:before="0"/>
      <w:jc w:val="left"/>
    </w:pPr>
    <w:rPr>
      <w:rFonts w:ascii="Century Gothic" w:eastAsia="HGSMinchoB" w:hAnsi="Century Gothic" w:cs="Times New Roman"/>
      <w:color w:val="93A299"/>
      <w:sz w:val="21"/>
      <w:lang w:val="el-GR" w:eastAsia="el-G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2D74"/>
    <w:rPr>
      <w:rFonts w:asciiTheme="majorHAnsi" w:eastAsiaTheme="majorEastAsia" w:hAnsiTheme="majorHAnsi" w:cstheme="majorBidi"/>
      <w:bCs/>
      <w:color w:val="4F81BD" w:themeColor="accent1"/>
      <w:sz w:val="26"/>
      <w:szCs w:val="26"/>
      <w:lang w:val="ru-RU" w:eastAsia="ru-RU"/>
    </w:rPr>
  </w:style>
  <w:style w:type="paragraph" w:styleId="NoSpacing">
    <w:name w:val="No Spacing"/>
    <w:uiPriority w:val="1"/>
    <w:qFormat/>
    <w:rsid w:val="00DA778B"/>
    <w:pPr>
      <w:ind w:left="10" w:hanging="10"/>
      <w:jc w:val="both"/>
    </w:pPr>
    <w:rPr>
      <w:rFonts w:eastAsia="Calibri" w:cs="Calibri"/>
      <w:b/>
      <w:color w:val="000000"/>
      <w:sz w:val="24"/>
      <w:szCs w:val="22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1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1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instagram.com/SealCyprus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twitter.com/SealCypru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witter.com/SealCyprus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www.facebook.com/sealngocy/" TargetMode="External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52B54D-BF97-4673-8680-3A59122FE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60</Words>
  <Characters>319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art III</vt:lpstr>
      <vt:lpstr>Part III</vt:lpstr>
    </vt:vector>
  </TitlesOfParts>
  <Company/>
  <LinksUpToDate>false</LinksUpToDate>
  <CharactersWithSpaces>3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III</dc:title>
  <dc:creator>SEAL CYPRUS</dc:creator>
  <cp:lastModifiedBy>SEAL CYPRUS</cp:lastModifiedBy>
  <cp:revision>7</cp:revision>
  <cp:lastPrinted>2018-01-21T08:28:00Z</cp:lastPrinted>
  <dcterms:created xsi:type="dcterms:W3CDTF">2019-01-28T12:12:00Z</dcterms:created>
  <dcterms:modified xsi:type="dcterms:W3CDTF">2019-01-29T08:54:00Z</dcterms:modified>
</cp:coreProperties>
</file>